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bin" ContentType="application/vnd.openxmlformats-officedocument.wordprocessingml.printerSettings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52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154"/>
        <w:gridCol w:w="2552"/>
        <w:gridCol w:w="2268"/>
        <w:gridCol w:w="2551"/>
      </w:tblGrid>
      <w:tr w:rsidR="00517860" w:rsidRPr="003A677F" w14:paraId="5BB495DE" w14:textId="77777777" w:rsidTr="00933ACA">
        <w:trPr>
          <w:trHeight w:val="686"/>
        </w:trPr>
        <w:tc>
          <w:tcPr>
            <w:tcW w:w="95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AF1DD"/>
            <w:noWrap/>
            <w:vAlign w:val="bottom"/>
          </w:tcPr>
          <w:p w14:paraId="163B99BF" w14:textId="77777777" w:rsidR="00517860" w:rsidRPr="003A677F" w:rsidRDefault="00517860" w:rsidP="00517860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bCs/>
                <w:color w:val="000066"/>
                <w:sz w:val="48"/>
                <w:szCs w:val="48"/>
              </w:rPr>
            </w:pPr>
            <w:r w:rsidRPr="003A677F">
              <w:rPr>
                <w:rFonts w:ascii="Cambria" w:eastAsia="Times New Roman" w:hAnsi="Cambria"/>
                <w:b/>
                <w:bCs/>
                <w:color w:val="000066"/>
                <w:sz w:val="48"/>
                <w:szCs w:val="48"/>
              </w:rPr>
              <w:t>CURRICULUM VITAE</w:t>
            </w:r>
          </w:p>
        </w:tc>
      </w:tr>
      <w:tr w:rsidR="00517860" w:rsidRPr="003A677F" w14:paraId="7F0FBED5" w14:textId="77777777" w:rsidTr="00933ACA">
        <w:trPr>
          <w:trHeight w:val="308"/>
        </w:trPr>
        <w:tc>
          <w:tcPr>
            <w:tcW w:w="95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2F3" w:themeFill="accent1" w:themeFillTint="33"/>
            <w:vAlign w:val="center"/>
          </w:tcPr>
          <w:p w14:paraId="0CD33005" w14:textId="77777777" w:rsidR="00517860" w:rsidRPr="003A677F" w:rsidRDefault="00517860" w:rsidP="00FC742F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</w:pPr>
            <w:r w:rsidRPr="003A677F"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  <w:t>PERSONAL DETAILS</w:t>
            </w:r>
          </w:p>
        </w:tc>
      </w:tr>
      <w:tr w:rsidR="00D147BB" w:rsidRPr="003A677F" w14:paraId="0EAAF6A3" w14:textId="77777777" w:rsidTr="00933ACA">
        <w:trPr>
          <w:trHeight w:val="294"/>
        </w:trPr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5451AF" w14:textId="77777777" w:rsidR="0010571F" w:rsidRPr="003A677F" w:rsidRDefault="0010571F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Full Name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140D9DB" w14:textId="77777777" w:rsidR="0010571F" w:rsidRPr="003A677F" w:rsidRDefault="0010571F" w:rsidP="00BD15F7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Pham Tuan Ngoc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48F6911" w14:textId="77777777" w:rsidR="0010571F" w:rsidRPr="003A677F" w:rsidRDefault="0010571F" w:rsidP="00BD15F7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Gender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6555A2F" w14:textId="08028620" w:rsidR="0010571F" w:rsidRPr="003A677F" w:rsidRDefault="0010571F" w:rsidP="00BD15F7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Male</w:t>
            </w:r>
          </w:p>
        </w:tc>
      </w:tr>
      <w:tr w:rsidR="00D147BB" w:rsidRPr="003A677F" w14:paraId="4FBC29FB" w14:textId="77777777" w:rsidTr="00933ACA">
        <w:trPr>
          <w:trHeight w:val="298"/>
        </w:trPr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C5E99B" w14:textId="77777777" w:rsidR="0010571F" w:rsidRPr="003A677F" w:rsidRDefault="0010571F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Job Titles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40C035" w14:textId="45528C99" w:rsidR="0010571F" w:rsidRPr="003A677F" w:rsidRDefault="0010571F" w:rsidP="00130DDD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580434">
              <w:rPr>
                <w:rFonts w:ascii="Cambria" w:eastAsia="Times New Roman" w:hAnsi="Cambria"/>
                <w:color w:val="000000"/>
                <w:sz w:val="18"/>
                <w:szCs w:val="18"/>
              </w:rPr>
              <w:t>Full stack developer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A03547" w14:textId="4EB28C53" w:rsidR="0010571F" w:rsidRPr="003A677F" w:rsidRDefault="0010571F" w:rsidP="00130DDD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Phone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37A602" w14:textId="3F2F8550" w:rsidR="0010571F" w:rsidRPr="003A677F" w:rsidRDefault="0010571F" w:rsidP="00130DDD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  <w:lang w:val="fr-FR"/>
              </w:rPr>
              <w:t>(84)977576770</w:t>
            </w:r>
          </w:p>
        </w:tc>
      </w:tr>
      <w:tr w:rsidR="00D147BB" w:rsidRPr="003A677F" w14:paraId="6084DAFF" w14:textId="77777777" w:rsidTr="00933ACA">
        <w:trPr>
          <w:trHeight w:val="297"/>
        </w:trPr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8E2BE" w14:textId="77777777" w:rsidR="0010571F" w:rsidRPr="003A677F" w:rsidRDefault="0010571F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Date of Birth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F3B14E" w14:textId="77777777" w:rsidR="0010571F" w:rsidRPr="003A677F" w:rsidRDefault="0010571F" w:rsidP="00BB3087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12/12/1993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E67E3" w14:textId="5327BB1B" w:rsidR="0010571F" w:rsidRPr="003A677F" w:rsidRDefault="0010571F" w:rsidP="00BB3087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Email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8D0E14" w14:textId="238BB4B7" w:rsidR="0010571F" w:rsidRPr="003A677F" w:rsidRDefault="0010571F" w:rsidP="00BB3087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  <w:lang w:val="fr-FR"/>
              </w:rPr>
              <w:t>tuanngocptn@gmail.com</w:t>
            </w:r>
          </w:p>
        </w:tc>
      </w:tr>
      <w:tr w:rsidR="006F36AE" w:rsidRPr="003A677F" w14:paraId="28619EAB" w14:textId="77777777" w:rsidTr="00933ACA">
        <w:trPr>
          <w:trHeight w:val="294"/>
        </w:trPr>
        <w:tc>
          <w:tcPr>
            <w:tcW w:w="952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EE8AF01" w14:textId="77777777" w:rsidR="006F36AE" w:rsidRPr="003A677F" w:rsidRDefault="006F36AE" w:rsidP="00517860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</w:rPr>
            </w:pPr>
          </w:p>
        </w:tc>
      </w:tr>
      <w:tr w:rsidR="00517860" w:rsidRPr="003A677F" w14:paraId="1FA3AB72" w14:textId="77777777" w:rsidTr="00933ACA">
        <w:trPr>
          <w:trHeight w:val="308"/>
        </w:trPr>
        <w:tc>
          <w:tcPr>
            <w:tcW w:w="95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2F3" w:themeFill="accent1" w:themeFillTint="33"/>
            <w:vAlign w:val="center"/>
          </w:tcPr>
          <w:p w14:paraId="64651A38" w14:textId="798DCE10" w:rsidR="00517860" w:rsidRPr="003A677F" w:rsidRDefault="00946867" w:rsidP="00FC742F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</w:pPr>
            <w:r w:rsidRPr="00D8116E">
              <w:rPr>
                <w:rFonts w:ascii="Cambria" w:hAnsi="Cambria"/>
                <w:b/>
                <w:sz w:val="24"/>
                <w:szCs w:val="20"/>
              </w:rPr>
              <w:t>SKILL</w:t>
            </w:r>
          </w:p>
        </w:tc>
      </w:tr>
      <w:tr w:rsidR="00946867" w:rsidRPr="003A677F" w14:paraId="2C4EA622" w14:textId="77777777" w:rsidTr="00933ACA">
        <w:trPr>
          <w:trHeight w:val="308"/>
        </w:trPr>
        <w:tc>
          <w:tcPr>
            <w:tcW w:w="95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344DE54" w14:textId="77777777" w:rsidR="00946867" w:rsidRPr="00E65FA4" w:rsidRDefault="00946867" w:rsidP="00E75E6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490" w:right="717" w:hanging="283"/>
              <w:rPr>
                <w:rFonts w:ascii="Cambria" w:hAnsi="Cambria"/>
                <w:b/>
                <w:sz w:val="18"/>
                <w:szCs w:val="18"/>
              </w:rPr>
            </w:pPr>
            <w:r w:rsidRPr="00634594">
              <w:rPr>
                <w:rFonts w:ascii="Cambria" w:hAnsi="Cambria"/>
                <w:b/>
                <w:sz w:val="18"/>
                <w:szCs w:val="18"/>
              </w:rPr>
              <w:t xml:space="preserve">Language/Programing:  </w:t>
            </w:r>
            <w:r w:rsidRPr="00E65FA4">
              <w:rPr>
                <w:rFonts w:ascii="Cambria" w:hAnsi="Cambria"/>
                <w:sz w:val="18"/>
                <w:szCs w:val="18"/>
              </w:rPr>
              <w:t xml:space="preserve">Java, C#, </w:t>
            </w:r>
            <w:proofErr w:type="spellStart"/>
            <w:r w:rsidRPr="00E65FA4">
              <w:rPr>
                <w:rFonts w:ascii="Cambria" w:hAnsi="Cambria"/>
                <w:sz w:val="18"/>
                <w:szCs w:val="18"/>
              </w:rPr>
              <w:t>javascript</w:t>
            </w:r>
            <w:proofErr w:type="spellEnd"/>
            <w:r w:rsidRPr="00E65FA4">
              <w:rPr>
                <w:rFonts w:ascii="Cambria" w:hAnsi="Cambria"/>
                <w:sz w:val="18"/>
                <w:szCs w:val="18"/>
              </w:rPr>
              <w:t>.</w:t>
            </w:r>
          </w:p>
          <w:p w14:paraId="541203B2" w14:textId="6AB4155E" w:rsidR="00946867" w:rsidRPr="00E65FA4" w:rsidRDefault="00946867" w:rsidP="00E75E6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490" w:right="717" w:hanging="283"/>
              <w:rPr>
                <w:rFonts w:ascii="Cambria" w:hAnsi="Cambria"/>
                <w:sz w:val="18"/>
                <w:szCs w:val="18"/>
              </w:rPr>
            </w:pPr>
            <w:r w:rsidRPr="00634594">
              <w:rPr>
                <w:rFonts w:ascii="Cambria" w:hAnsi="Cambria"/>
                <w:b/>
                <w:sz w:val="18"/>
                <w:szCs w:val="18"/>
              </w:rPr>
              <w:t>Framework:</w:t>
            </w:r>
            <w:r w:rsidR="00AA0912"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  <w:r w:rsidR="00AA0912" w:rsidRPr="00E65FA4">
              <w:rPr>
                <w:rFonts w:ascii="Cambria" w:hAnsi="Cambria"/>
                <w:sz w:val="18"/>
                <w:szCs w:val="18"/>
              </w:rPr>
              <w:t>React-Native</w:t>
            </w:r>
            <w:r w:rsidR="00AA0912">
              <w:rPr>
                <w:rFonts w:ascii="Cambria" w:hAnsi="Cambria"/>
                <w:sz w:val="18"/>
                <w:szCs w:val="18"/>
              </w:rPr>
              <w:t xml:space="preserve">, </w:t>
            </w:r>
            <w:proofErr w:type="spellStart"/>
            <w:r w:rsidR="00AA0912">
              <w:rPr>
                <w:rFonts w:ascii="Cambria" w:hAnsi="Cambria"/>
                <w:sz w:val="18"/>
                <w:szCs w:val="18"/>
              </w:rPr>
              <w:t>Vuejs</w:t>
            </w:r>
            <w:proofErr w:type="spellEnd"/>
            <w:r w:rsidR="00AA0912">
              <w:rPr>
                <w:rFonts w:ascii="Cambria" w:hAnsi="Cambria"/>
                <w:sz w:val="18"/>
                <w:szCs w:val="18"/>
              </w:rPr>
              <w:t>,</w:t>
            </w:r>
            <w:r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  <w:r w:rsidRPr="00E65FA4">
              <w:rPr>
                <w:rFonts w:ascii="Cambria" w:hAnsi="Cambria"/>
                <w:sz w:val="18"/>
                <w:szCs w:val="18"/>
              </w:rPr>
              <w:t xml:space="preserve">Swing MVC, Strut 2, AEM, </w:t>
            </w:r>
            <w:proofErr w:type="spellStart"/>
            <w:r w:rsidRPr="00E65FA4">
              <w:rPr>
                <w:rFonts w:ascii="Cambria" w:hAnsi="Cambria"/>
                <w:sz w:val="18"/>
                <w:szCs w:val="18"/>
              </w:rPr>
              <w:t>Thymeleaf</w:t>
            </w:r>
            <w:proofErr w:type="spellEnd"/>
            <w:r w:rsidRPr="00E65FA4">
              <w:rPr>
                <w:rFonts w:ascii="Cambria" w:hAnsi="Cambria"/>
                <w:sz w:val="18"/>
                <w:szCs w:val="18"/>
              </w:rPr>
              <w:t>, Hibe</w:t>
            </w:r>
            <w:r w:rsidR="00AA0912">
              <w:rPr>
                <w:rFonts w:ascii="Cambria" w:hAnsi="Cambria"/>
                <w:sz w:val="18"/>
                <w:szCs w:val="18"/>
              </w:rPr>
              <w:t>rnate, Mirage, JPA, SQL-</w:t>
            </w:r>
            <w:proofErr w:type="spellStart"/>
            <w:r w:rsidR="00AA0912">
              <w:rPr>
                <w:rFonts w:ascii="Cambria" w:hAnsi="Cambria"/>
                <w:sz w:val="18"/>
                <w:szCs w:val="18"/>
              </w:rPr>
              <w:t>TwoWay</w:t>
            </w:r>
            <w:proofErr w:type="spellEnd"/>
            <w:r w:rsidRPr="00E65FA4">
              <w:rPr>
                <w:rFonts w:ascii="Cambria" w:hAnsi="Cambria"/>
                <w:sz w:val="18"/>
                <w:szCs w:val="18"/>
              </w:rPr>
              <w:t xml:space="preserve">, Mongoose, MVC.net, </w:t>
            </w:r>
            <w:proofErr w:type="spellStart"/>
            <w:r w:rsidRPr="00E65FA4">
              <w:rPr>
                <w:rFonts w:ascii="Cambria" w:hAnsi="Cambria"/>
                <w:sz w:val="18"/>
                <w:szCs w:val="18"/>
              </w:rPr>
              <w:t>LinQ</w:t>
            </w:r>
            <w:proofErr w:type="spellEnd"/>
            <w:r w:rsidRPr="00E65FA4">
              <w:rPr>
                <w:rFonts w:ascii="Cambria" w:hAnsi="Cambria"/>
                <w:sz w:val="18"/>
                <w:szCs w:val="18"/>
              </w:rPr>
              <w:t>.</w:t>
            </w:r>
          </w:p>
          <w:p w14:paraId="5224B2EF" w14:textId="77777777" w:rsidR="00946867" w:rsidRPr="00E65FA4" w:rsidRDefault="00946867" w:rsidP="00E75E6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490" w:right="717" w:hanging="283"/>
              <w:rPr>
                <w:rFonts w:ascii="Cambria" w:hAnsi="Cambria"/>
                <w:b/>
                <w:sz w:val="18"/>
                <w:szCs w:val="18"/>
              </w:rPr>
            </w:pPr>
            <w:r w:rsidRPr="00634594">
              <w:rPr>
                <w:rFonts w:ascii="Cambria" w:hAnsi="Cambria"/>
                <w:b/>
                <w:sz w:val="18"/>
                <w:szCs w:val="18"/>
              </w:rPr>
              <w:t>Operating Systems:</w:t>
            </w:r>
            <w:r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  <w:proofErr w:type="spellStart"/>
            <w:r w:rsidRPr="00E65FA4">
              <w:rPr>
                <w:rFonts w:ascii="Cambria" w:hAnsi="Cambria"/>
                <w:sz w:val="18"/>
                <w:szCs w:val="18"/>
              </w:rPr>
              <w:t>Mirosoft</w:t>
            </w:r>
            <w:proofErr w:type="spellEnd"/>
            <w:r w:rsidRPr="00E65FA4">
              <w:rPr>
                <w:rFonts w:ascii="Cambria" w:hAnsi="Cambria"/>
                <w:sz w:val="18"/>
                <w:szCs w:val="18"/>
              </w:rPr>
              <w:t xml:space="preserve"> Windows, Linux</w:t>
            </w:r>
          </w:p>
          <w:p w14:paraId="64F14A8C" w14:textId="77777777" w:rsidR="00946867" w:rsidRPr="00946867" w:rsidRDefault="00946867" w:rsidP="00E75E65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490" w:right="717" w:hanging="283"/>
              <w:rPr>
                <w:rFonts w:ascii="Cambria" w:hAnsi="Cambria"/>
                <w:b/>
                <w:sz w:val="18"/>
                <w:szCs w:val="18"/>
              </w:rPr>
            </w:pPr>
            <w:r w:rsidRPr="00634594">
              <w:rPr>
                <w:rFonts w:ascii="Cambria" w:hAnsi="Cambria"/>
                <w:b/>
                <w:sz w:val="18"/>
                <w:szCs w:val="18"/>
              </w:rPr>
              <w:t>Database:</w:t>
            </w:r>
            <w:r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  <w:r w:rsidRPr="00E65FA4">
              <w:rPr>
                <w:rFonts w:ascii="Cambria" w:hAnsi="Cambria"/>
                <w:sz w:val="18"/>
                <w:szCs w:val="18"/>
              </w:rPr>
              <w:t xml:space="preserve">MySQL, PostgreSQL, </w:t>
            </w:r>
            <w:proofErr w:type="spellStart"/>
            <w:r w:rsidRPr="00E65FA4">
              <w:rPr>
                <w:rFonts w:ascii="Cambria" w:hAnsi="Cambria"/>
                <w:sz w:val="18"/>
                <w:szCs w:val="18"/>
              </w:rPr>
              <w:t>MsSql</w:t>
            </w:r>
            <w:proofErr w:type="spellEnd"/>
            <w:r w:rsidRPr="00E65FA4">
              <w:rPr>
                <w:rFonts w:ascii="Cambria" w:hAnsi="Cambria"/>
                <w:sz w:val="18"/>
                <w:szCs w:val="18"/>
              </w:rPr>
              <w:t>, MongoDB</w:t>
            </w:r>
          </w:p>
          <w:p w14:paraId="25D637B9" w14:textId="77777777" w:rsidR="00946867" w:rsidRPr="00933ACA" w:rsidRDefault="00946867" w:rsidP="00946867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490" w:right="717" w:hanging="283"/>
              <w:rPr>
                <w:rFonts w:ascii="Cambria" w:hAnsi="Cambria"/>
                <w:b/>
                <w:sz w:val="18"/>
                <w:szCs w:val="18"/>
              </w:rPr>
            </w:pPr>
            <w:r w:rsidRPr="00634594">
              <w:rPr>
                <w:rFonts w:ascii="Cambria" w:hAnsi="Cambria"/>
                <w:b/>
                <w:sz w:val="18"/>
                <w:szCs w:val="18"/>
              </w:rPr>
              <w:t>Other:</w:t>
            </w:r>
            <w:r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  <w:r w:rsidRPr="00E65FA4">
              <w:rPr>
                <w:rFonts w:ascii="Cambria" w:hAnsi="Cambria"/>
                <w:sz w:val="18"/>
                <w:szCs w:val="18"/>
              </w:rPr>
              <w:t>English (Reading, Writing).</w:t>
            </w:r>
          </w:p>
          <w:p w14:paraId="6DFD5FBC" w14:textId="12EE0FA4" w:rsidR="00933ACA" w:rsidRPr="00946867" w:rsidRDefault="00933ACA" w:rsidP="00933ACA">
            <w:pPr>
              <w:pStyle w:val="ListParagraph"/>
              <w:spacing w:after="0" w:line="240" w:lineRule="auto"/>
              <w:ind w:left="490" w:right="717"/>
              <w:rPr>
                <w:rFonts w:ascii="Cambria" w:hAnsi="Cambria"/>
                <w:b/>
                <w:sz w:val="18"/>
                <w:szCs w:val="18"/>
              </w:rPr>
            </w:pPr>
          </w:p>
        </w:tc>
      </w:tr>
      <w:tr w:rsidR="00946867" w:rsidRPr="003A677F" w14:paraId="73838A84" w14:textId="77777777" w:rsidTr="00933ACA">
        <w:trPr>
          <w:trHeight w:val="308"/>
        </w:trPr>
        <w:tc>
          <w:tcPr>
            <w:tcW w:w="952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9F4E16" w14:textId="77777777" w:rsidR="00946867" w:rsidRPr="00E10D4A" w:rsidRDefault="00946867" w:rsidP="00F31791">
            <w:pPr>
              <w:spacing w:after="0" w:line="240" w:lineRule="auto"/>
              <w:ind w:right="717"/>
              <w:rPr>
                <w:rFonts w:ascii="Cambria" w:hAnsi="Cambria"/>
                <w:b/>
                <w:sz w:val="24"/>
                <w:szCs w:val="20"/>
              </w:rPr>
            </w:pPr>
          </w:p>
        </w:tc>
      </w:tr>
      <w:tr w:rsidR="00946867" w:rsidRPr="003A677F" w14:paraId="66BA225B" w14:textId="77777777" w:rsidTr="00933ACA">
        <w:trPr>
          <w:trHeight w:val="308"/>
        </w:trPr>
        <w:tc>
          <w:tcPr>
            <w:tcW w:w="95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1056A30F" w14:textId="56F8DE4B" w:rsidR="00946867" w:rsidRPr="00E10D4A" w:rsidRDefault="00946867" w:rsidP="00F31791">
            <w:p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 w:rsidRPr="00E10D4A">
              <w:rPr>
                <w:rFonts w:ascii="Cambria" w:hAnsi="Cambria"/>
                <w:b/>
                <w:sz w:val="24"/>
                <w:szCs w:val="20"/>
              </w:rPr>
              <w:t>WORKING EXPERIENCE</w:t>
            </w:r>
          </w:p>
        </w:tc>
      </w:tr>
      <w:tr w:rsidR="00946867" w:rsidRPr="003A677F" w14:paraId="25CC90C0" w14:textId="77777777" w:rsidTr="00933ACA">
        <w:trPr>
          <w:trHeight w:val="308"/>
        </w:trPr>
        <w:tc>
          <w:tcPr>
            <w:tcW w:w="95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7A1696" w14:textId="643AEC95" w:rsidR="00946867" w:rsidRPr="00393EE1" w:rsidRDefault="00946867" w:rsidP="008B0298">
            <w:pPr>
              <w:spacing w:after="0" w:line="240" w:lineRule="auto"/>
              <w:ind w:right="9"/>
              <w:rPr>
                <w:rFonts w:ascii="Cambria" w:hAnsi="Cambria"/>
                <w:b/>
                <w:sz w:val="18"/>
                <w:szCs w:val="18"/>
              </w:rPr>
            </w:pP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From 7/2018 To </w:t>
            </w:r>
            <w:proofErr w:type="gramStart"/>
            <w:r w:rsidRPr="00393EE1">
              <w:rPr>
                <w:rFonts w:ascii="Cambria" w:hAnsi="Cambria"/>
                <w:b/>
                <w:sz w:val="18"/>
                <w:szCs w:val="18"/>
              </w:rPr>
              <w:t>Now :</w:t>
            </w:r>
            <w:proofErr w:type="gramEnd"/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  <w:r w:rsidR="00A84122">
              <w:rPr>
                <w:rFonts w:ascii="Cambria" w:hAnsi="Cambria"/>
                <w:sz w:val="18"/>
                <w:szCs w:val="18"/>
              </w:rPr>
              <w:t xml:space="preserve">Full Stack developer at </w:t>
            </w:r>
            <w:proofErr w:type="spellStart"/>
            <w:r w:rsidR="00A84122">
              <w:rPr>
                <w:rFonts w:ascii="Cambria" w:hAnsi="Cambria"/>
                <w:sz w:val="18"/>
                <w:szCs w:val="18"/>
              </w:rPr>
              <w:t>Doong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 xml:space="preserve"> PTE LTD.</w:t>
            </w: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</w:p>
          <w:p w14:paraId="50DA1A99" w14:textId="6A9229FE" w:rsidR="00946867" w:rsidRDefault="00946867" w:rsidP="008B0298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490" w:right="9" w:hanging="283"/>
              <w:rPr>
                <w:rFonts w:ascii="Cambria" w:hAnsi="Cambria"/>
                <w:sz w:val="18"/>
                <w:szCs w:val="18"/>
              </w:rPr>
            </w:pP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Project: </w:t>
            </w:r>
            <w:r w:rsidR="00A565BF">
              <w:rPr>
                <w:rFonts w:ascii="Cambria" w:hAnsi="Cambria"/>
                <w:sz w:val="18"/>
                <w:szCs w:val="18"/>
              </w:rPr>
              <w:t>M</w:t>
            </w:r>
            <w:r w:rsidR="00A565BF" w:rsidRPr="00A84122">
              <w:rPr>
                <w:rFonts w:ascii="Cambria" w:hAnsi="Cambria"/>
                <w:sz w:val="18"/>
                <w:szCs w:val="18"/>
              </w:rPr>
              <w:t xml:space="preserve">arket place </w:t>
            </w:r>
            <w:r w:rsidR="00A565BF" w:rsidRPr="00393EE1">
              <w:rPr>
                <w:rFonts w:ascii="Cambria" w:hAnsi="Cambria"/>
                <w:sz w:val="18"/>
                <w:szCs w:val="18"/>
              </w:rPr>
              <w:t>app</w:t>
            </w:r>
            <w:r w:rsidRPr="00393EE1">
              <w:rPr>
                <w:rFonts w:ascii="Cambria" w:hAnsi="Cambria"/>
                <w:sz w:val="18"/>
                <w:szCs w:val="18"/>
              </w:rPr>
              <w:t xml:space="preserve">: Develop the </w:t>
            </w:r>
            <w:r w:rsidR="00A84122" w:rsidRPr="00A84122">
              <w:rPr>
                <w:rFonts w:ascii="Cambria" w:hAnsi="Cambria"/>
                <w:sz w:val="18"/>
                <w:szCs w:val="18"/>
              </w:rPr>
              <w:t xml:space="preserve">market place </w:t>
            </w:r>
            <w:r w:rsidRPr="00393EE1">
              <w:rPr>
                <w:rFonts w:ascii="Cambria" w:hAnsi="Cambria"/>
                <w:sz w:val="18"/>
                <w:szCs w:val="18"/>
              </w:rPr>
              <w:t>application on Mobile and CRM (Customer Relationship Man</w:t>
            </w:r>
            <w:r w:rsidR="00A84122">
              <w:rPr>
                <w:rFonts w:ascii="Cambria" w:hAnsi="Cambria"/>
                <w:sz w:val="18"/>
                <w:szCs w:val="18"/>
              </w:rPr>
              <w:t xml:space="preserve">agement) on website for </w:t>
            </w:r>
            <w:proofErr w:type="spellStart"/>
            <w:r w:rsidR="00A84122">
              <w:rPr>
                <w:rFonts w:ascii="Cambria" w:hAnsi="Cambria"/>
                <w:sz w:val="18"/>
                <w:szCs w:val="18"/>
              </w:rPr>
              <w:t>Doong</w:t>
            </w:r>
            <w:proofErr w:type="spellEnd"/>
            <w:r w:rsidRPr="00393EE1">
              <w:rPr>
                <w:rFonts w:ascii="Cambria" w:hAnsi="Cambria"/>
                <w:sz w:val="18"/>
                <w:szCs w:val="18"/>
              </w:rPr>
              <w:t>.</w:t>
            </w:r>
          </w:p>
          <w:p w14:paraId="4C619217" w14:textId="7EE1EA5D" w:rsidR="00946867" w:rsidRPr="00933ACA" w:rsidRDefault="00946867" w:rsidP="008451A3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490" w:right="9" w:hanging="283"/>
              <w:rPr>
                <w:rFonts w:ascii="Cambria" w:hAnsi="Cambria"/>
                <w:b/>
                <w:sz w:val="18"/>
                <w:szCs w:val="18"/>
              </w:rPr>
            </w:pPr>
            <w:r>
              <w:rPr>
                <w:rFonts w:ascii="Cambria" w:hAnsi="Cambria"/>
                <w:b/>
                <w:sz w:val="18"/>
                <w:szCs w:val="18"/>
              </w:rPr>
              <w:t>Main task</w:t>
            </w:r>
            <w:r w:rsidRPr="00DC4526">
              <w:rPr>
                <w:rFonts w:ascii="Cambria" w:hAnsi="Cambria"/>
                <w:b/>
                <w:sz w:val="18"/>
                <w:szCs w:val="18"/>
              </w:rPr>
              <w:t>:</w:t>
            </w:r>
            <w:r>
              <w:t xml:space="preserve"> </w:t>
            </w:r>
            <w:r w:rsidRPr="001F6FAA">
              <w:rPr>
                <w:rFonts w:ascii="Cambria" w:hAnsi="Cambria"/>
                <w:sz w:val="18"/>
                <w:szCs w:val="18"/>
              </w:rPr>
              <w:t xml:space="preserve">Working with Marketing team to synthetic the requirement then Using </w:t>
            </w:r>
            <w:proofErr w:type="spellStart"/>
            <w:r w:rsidRPr="001F6FAA">
              <w:rPr>
                <w:rFonts w:ascii="Cambria" w:hAnsi="Cambria"/>
                <w:sz w:val="18"/>
                <w:szCs w:val="18"/>
              </w:rPr>
              <w:t>Nodejs</w:t>
            </w:r>
            <w:proofErr w:type="spellEnd"/>
            <w:r w:rsidRPr="001F6FAA">
              <w:rPr>
                <w:rFonts w:ascii="Cambria" w:hAnsi="Cambria"/>
                <w:sz w:val="18"/>
                <w:szCs w:val="18"/>
              </w:rPr>
              <w:t xml:space="preserve"> React-native to build </w:t>
            </w:r>
            <w:proofErr w:type="spellStart"/>
            <w:r>
              <w:rPr>
                <w:rFonts w:ascii="Cambria" w:hAnsi="Cambria"/>
                <w:sz w:val="18"/>
                <w:szCs w:val="18"/>
              </w:rPr>
              <w:t>Ohana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 xml:space="preserve"> mobile application foll</w:t>
            </w:r>
            <w:r w:rsidRPr="001F6FAA">
              <w:rPr>
                <w:rFonts w:ascii="Cambria" w:hAnsi="Cambria"/>
                <w:sz w:val="18"/>
                <w:szCs w:val="18"/>
              </w:rPr>
              <w:t>ow Design from the design team, build and deploy the application to App Store and Play store. Working with Customer Support</w:t>
            </w:r>
            <w:bookmarkStart w:id="0" w:name="_GoBack"/>
            <w:bookmarkEnd w:id="0"/>
            <w:r w:rsidRPr="001F6FAA">
              <w:rPr>
                <w:rFonts w:ascii="Cambria" w:hAnsi="Cambria"/>
                <w:sz w:val="18"/>
                <w:szCs w:val="18"/>
              </w:rPr>
              <w:t xml:space="preserve"> team and Using Node-</w:t>
            </w:r>
            <w:proofErr w:type="spellStart"/>
            <w:r w:rsidRPr="001F6FAA">
              <w:rPr>
                <w:rFonts w:ascii="Cambria" w:hAnsi="Cambria"/>
                <w:sz w:val="18"/>
                <w:szCs w:val="18"/>
              </w:rPr>
              <w:t>js</w:t>
            </w:r>
            <w:proofErr w:type="spellEnd"/>
            <w:r w:rsidRPr="001F6FAA">
              <w:rPr>
                <w:rFonts w:ascii="Cambria" w:hAnsi="Cambria"/>
                <w:sz w:val="18"/>
                <w:szCs w:val="18"/>
              </w:rPr>
              <w:t xml:space="preserve"> and React-</w:t>
            </w:r>
            <w:proofErr w:type="spellStart"/>
            <w:r w:rsidRPr="001F6FAA">
              <w:rPr>
                <w:rFonts w:ascii="Cambria" w:hAnsi="Cambria"/>
                <w:sz w:val="18"/>
                <w:szCs w:val="18"/>
              </w:rPr>
              <w:t>js</w:t>
            </w:r>
            <w:proofErr w:type="spellEnd"/>
            <w:r w:rsidRPr="001F6FAA">
              <w:rPr>
                <w:rFonts w:ascii="Cambria" w:hAnsi="Cambria"/>
                <w:sz w:val="18"/>
                <w:szCs w:val="18"/>
              </w:rPr>
              <w:t xml:space="preserve"> to build the CRM system.</w:t>
            </w:r>
          </w:p>
          <w:p w14:paraId="0E89F262" w14:textId="77777777" w:rsidR="00933ACA" w:rsidRPr="008451A3" w:rsidRDefault="00933ACA" w:rsidP="00933ACA">
            <w:pPr>
              <w:pStyle w:val="ListParagraph"/>
              <w:spacing w:after="0" w:line="240" w:lineRule="auto"/>
              <w:ind w:left="490" w:right="9"/>
              <w:rPr>
                <w:rFonts w:ascii="Cambria" w:hAnsi="Cambria"/>
                <w:b/>
                <w:sz w:val="18"/>
                <w:szCs w:val="18"/>
              </w:rPr>
            </w:pPr>
          </w:p>
          <w:p w14:paraId="6A07B90C" w14:textId="5F0FFED0" w:rsidR="00946867" w:rsidRPr="00393EE1" w:rsidRDefault="00946867" w:rsidP="0058152B">
            <w:pPr>
              <w:spacing w:after="0" w:line="240" w:lineRule="auto"/>
              <w:ind w:right="9"/>
              <w:rPr>
                <w:rFonts w:ascii="Cambria" w:hAnsi="Cambria"/>
                <w:b/>
                <w:sz w:val="18"/>
                <w:szCs w:val="18"/>
              </w:rPr>
            </w:pP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From 10/2017 To 7/2018: </w:t>
            </w:r>
            <w:r>
              <w:rPr>
                <w:rFonts w:ascii="Cambria" w:hAnsi="Cambria"/>
                <w:sz w:val="18"/>
                <w:szCs w:val="18"/>
              </w:rPr>
              <w:t>Full stack java developer at UNIT C</w:t>
            </w:r>
            <w:r w:rsidRPr="00F31791">
              <w:rPr>
                <w:rFonts w:ascii="Cambria" w:hAnsi="Cambria"/>
                <w:sz w:val="18"/>
                <w:szCs w:val="18"/>
              </w:rPr>
              <w:t>orporation</w:t>
            </w:r>
            <w:r>
              <w:rPr>
                <w:rFonts w:ascii="Cambria" w:hAnsi="Cambria"/>
                <w:sz w:val="18"/>
                <w:szCs w:val="18"/>
              </w:rPr>
              <w:t xml:space="preserve">, </w:t>
            </w:r>
            <w:r w:rsidRPr="00AE5624">
              <w:rPr>
                <w:rFonts w:ascii="Cambria" w:hAnsi="Cambria"/>
                <w:sz w:val="18"/>
                <w:szCs w:val="18"/>
              </w:rPr>
              <w:t>3 District, HCM City</w:t>
            </w:r>
            <w:r>
              <w:rPr>
                <w:rFonts w:ascii="Cambria" w:hAnsi="Cambria"/>
                <w:sz w:val="18"/>
                <w:szCs w:val="18"/>
              </w:rPr>
              <w:t>.</w:t>
            </w:r>
          </w:p>
          <w:p w14:paraId="4552E9A9" w14:textId="77777777" w:rsidR="00946867" w:rsidRDefault="00946867" w:rsidP="0058152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490" w:right="9" w:hanging="283"/>
              <w:rPr>
                <w:rFonts w:ascii="Cambria" w:hAnsi="Cambria"/>
                <w:sz w:val="18"/>
                <w:szCs w:val="18"/>
              </w:rPr>
            </w:pP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Project: </w:t>
            </w:r>
            <w:r w:rsidRPr="00393EE1">
              <w:rPr>
                <w:rFonts w:ascii="Cambria" w:hAnsi="Cambria"/>
                <w:sz w:val="18"/>
                <w:szCs w:val="18"/>
              </w:rPr>
              <w:t>Aviva insurance: (aviva.com.vn) Develop the DMS system for Aviva Vietnam.</w:t>
            </w:r>
          </w:p>
          <w:p w14:paraId="1504F2E6" w14:textId="48C2F717" w:rsidR="00946867" w:rsidRDefault="00946867" w:rsidP="0058152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490" w:right="9" w:hanging="283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b/>
                <w:sz w:val="18"/>
                <w:szCs w:val="18"/>
              </w:rPr>
              <w:t>Main task:</w:t>
            </w:r>
            <w:r>
              <w:rPr>
                <w:rFonts w:ascii="Cambria" w:hAnsi="Cambria"/>
                <w:sz w:val="18"/>
                <w:szCs w:val="18"/>
              </w:rPr>
              <w:t xml:space="preserve"> </w:t>
            </w:r>
            <w:r w:rsidRPr="00613135">
              <w:rPr>
                <w:rFonts w:ascii="Cambria" w:hAnsi="Cambria"/>
                <w:sz w:val="18"/>
                <w:szCs w:val="18"/>
              </w:rPr>
              <w:t>Working with Business Analytic to understand the requirement, Build the new function for the system, maintain and take the mai</w:t>
            </w:r>
            <w:r>
              <w:rPr>
                <w:rFonts w:ascii="Cambria" w:hAnsi="Cambria"/>
                <w:sz w:val="18"/>
                <w:szCs w:val="18"/>
              </w:rPr>
              <w:t>n responsibility with function Import and E</w:t>
            </w:r>
            <w:r w:rsidRPr="00613135">
              <w:rPr>
                <w:rFonts w:ascii="Cambria" w:hAnsi="Cambria"/>
                <w:sz w:val="18"/>
                <w:szCs w:val="18"/>
              </w:rPr>
              <w:t>xport data from sheet file (</w:t>
            </w:r>
            <w:proofErr w:type="spellStart"/>
            <w:r w:rsidRPr="00613135">
              <w:rPr>
                <w:rFonts w:ascii="Cambria" w:hAnsi="Cambria"/>
                <w:sz w:val="18"/>
                <w:szCs w:val="18"/>
              </w:rPr>
              <w:t>xlsx</w:t>
            </w:r>
            <w:proofErr w:type="spellEnd"/>
            <w:r w:rsidRPr="00613135">
              <w:rPr>
                <w:rFonts w:ascii="Cambria" w:hAnsi="Cambria"/>
                <w:sz w:val="18"/>
                <w:szCs w:val="18"/>
              </w:rPr>
              <w:t xml:space="preserve">, </w:t>
            </w:r>
            <w:proofErr w:type="spellStart"/>
            <w:r w:rsidRPr="00613135">
              <w:rPr>
                <w:rFonts w:ascii="Cambria" w:hAnsi="Cambria"/>
                <w:sz w:val="18"/>
                <w:szCs w:val="18"/>
              </w:rPr>
              <w:t>xlsm</w:t>
            </w:r>
            <w:proofErr w:type="spellEnd"/>
            <w:r w:rsidRPr="00613135">
              <w:rPr>
                <w:rFonts w:ascii="Cambria" w:hAnsi="Cambria"/>
                <w:sz w:val="18"/>
                <w:szCs w:val="18"/>
              </w:rPr>
              <w:t xml:space="preserve">, </w:t>
            </w:r>
            <w:proofErr w:type="spellStart"/>
            <w:r w:rsidRPr="00613135">
              <w:rPr>
                <w:rFonts w:ascii="Cambria" w:hAnsi="Cambria"/>
                <w:sz w:val="18"/>
                <w:szCs w:val="18"/>
              </w:rPr>
              <w:t>xls</w:t>
            </w:r>
            <w:proofErr w:type="spellEnd"/>
            <w:r w:rsidRPr="00613135">
              <w:rPr>
                <w:rFonts w:ascii="Cambria" w:hAnsi="Cambria"/>
                <w:sz w:val="18"/>
                <w:szCs w:val="18"/>
              </w:rPr>
              <w:t>…) to database, this function keep all report and decision in Aviva company with multiple type and style</w:t>
            </w:r>
            <w:r>
              <w:rPr>
                <w:rFonts w:ascii="Cambria" w:hAnsi="Cambria"/>
                <w:sz w:val="18"/>
                <w:szCs w:val="18"/>
              </w:rPr>
              <w:t xml:space="preserve"> (about 80 type export and 120 type import)</w:t>
            </w:r>
            <w:r w:rsidRPr="00613135">
              <w:rPr>
                <w:rFonts w:ascii="Cambria" w:hAnsi="Cambria"/>
                <w:sz w:val="18"/>
                <w:szCs w:val="18"/>
              </w:rPr>
              <w:t>.</w:t>
            </w:r>
          </w:p>
          <w:p w14:paraId="5D244B21" w14:textId="77777777" w:rsidR="00933ACA" w:rsidRPr="00F5681E" w:rsidRDefault="00933ACA" w:rsidP="00933ACA">
            <w:pPr>
              <w:pStyle w:val="ListParagraph"/>
              <w:spacing w:after="0" w:line="240" w:lineRule="auto"/>
              <w:ind w:left="490" w:right="9"/>
              <w:rPr>
                <w:rFonts w:ascii="Cambria" w:hAnsi="Cambria"/>
                <w:sz w:val="18"/>
                <w:szCs w:val="18"/>
              </w:rPr>
            </w:pPr>
          </w:p>
          <w:p w14:paraId="2936DAF9" w14:textId="775B2E3F" w:rsidR="00946867" w:rsidRPr="00393EE1" w:rsidRDefault="00946867" w:rsidP="0058152B">
            <w:pPr>
              <w:spacing w:after="0" w:line="240" w:lineRule="auto"/>
              <w:ind w:right="9"/>
              <w:rPr>
                <w:rFonts w:ascii="Cambria" w:hAnsi="Cambria"/>
                <w:sz w:val="18"/>
                <w:szCs w:val="18"/>
              </w:rPr>
            </w:pPr>
            <w:r w:rsidRPr="00393EE1">
              <w:rPr>
                <w:rFonts w:ascii="Cambria" w:hAnsi="Cambria"/>
                <w:b/>
                <w:sz w:val="18"/>
                <w:szCs w:val="18"/>
              </w:rPr>
              <w:t>From 4/2017 To 10/</w:t>
            </w:r>
            <w:proofErr w:type="gramStart"/>
            <w:r w:rsidRPr="00393EE1">
              <w:rPr>
                <w:rFonts w:ascii="Cambria" w:hAnsi="Cambria"/>
                <w:b/>
                <w:sz w:val="18"/>
                <w:szCs w:val="18"/>
              </w:rPr>
              <w:t>2017 :</w:t>
            </w:r>
            <w:proofErr w:type="gramEnd"/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sz w:val="18"/>
                <w:szCs w:val="18"/>
              </w:rPr>
              <w:t xml:space="preserve">Full stack java developer at </w:t>
            </w:r>
            <w:proofErr w:type="spellStart"/>
            <w:r>
              <w:rPr>
                <w:rFonts w:ascii="Cambria" w:hAnsi="Cambria"/>
                <w:sz w:val="18"/>
                <w:szCs w:val="18"/>
              </w:rPr>
              <w:t>Sutrix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 xml:space="preserve"> Solutions, Tan </w:t>
            </w:r>
            <w:proofErr w:type="spellStart"/>
            <w:r>
              <w:rPr>
                <w:rFonts w:ascii="Cambria" w:hAnsi="Cambria"/>
                <w:sz w:val="18"/>
                <w:szCs w:val="18"/>
              </w:rPr>
              <w:t>Binh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 xml:space="preserve"> - HCM City.</w:t>
            </w:r>
          </w:p>
          <w:p w14:paraId="562E4EDA" w14:textId="7BF37DC4" w:rsidR="00946867" w:rsidRDefault="00946867" w:rsidP="00D96767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490" w:right="9" w:hanging="283"/>
              <w:rPr>
                <w:rFonts w:ascii="Cambria" w:hAnsi="Cambria"/>
                <w:sz w:val="18"/>
                <w:szCs w:val="18"/>
              </w:rPr>
            </w:pPr>
            <w:r w:rsidRPr="00393EE1">
              <w:rPr>
                <w:rFonts w:ascii="Cambria" w:hAnsi="Cambria"/>
                <w:b/>
                <w:sz w:val="18"/>
                <w:szCs w:val="18"/>
              </w:rPr>
              <w:t>Projec</w:t>
            </w:r>
            <w:r w:rsidRPr="00393EE1">
              <w:rPr>
                <w:rFonts w:ascii="Cambria" w:hAnsi="Cambria"/>
                <w:sz w:val="18"/>
                <w:szCs w:val="18"/>
              </w:rPr>
              <w:t xml:space="preserve">t: AIA Singapore (aia.com.sg). Develop the content of website. DMS (Distributor Management System) </w:t>
            </w:r>
            <w:proofErr w:type="spellStart"/>
            <w:r w:rsidRPr="00393EE1">
              <w:rPr>
                <w:rFonts w:ascii="Cambria" w:hAnsi="Cambria"/>
                <w:sz w:val="18"/>
                <w:szCs w:val="18"/>
              </w:rPr>
              <w:t>system</w:t>
            </w:r>
            <w:proofErr w:type="spellEnd"/>
            <w:r w:rsidRPr="00393EE1">
              <w:rPr>
                <w:rFonts w:ascii="Cambria" w:hAnsi="Cambria"/>
                <w:sz w:val="18"/>
                <w:szCs w:val="18"/>
              </w:rPr>
              <w:t xml:space="preserve"> for AIA Singapore</w:t>
            </w:r>
          </w:p>
          <w:p w14:paraId="7F47DF79" w14:textId="23019CB4" w:rsidR="00946867" w:rsidRPr="00933ACA" w:rsidRDefault="00946867" w:rsidP="00F5681E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490" w:right="9" w:hanging="283"/>
              <w:rPr>
                <w:rFonts w:ascii="Cambria" w:hAnsi="Cambria"/>
                <w:b/>
                <w:sz w:val="18"/>
                <w:szCs w:val="18"/>
              </w:rPr>
            </w:pPr>
            <w:r w:rsidRPr="004348DE">
              <w:rPr>
                <w:rFonts w:ascii="Cambria" w:hAnsi="Cambria"/>
                <w:b/>
                <w:sz w:val="18"/>
                <w:szCs w:val="18"/>
              </w:rPr>
              <w:t xml:space="preserve">Main task: </w:t>
            </w:r>
            <w:r>
              <w:rPr>
                <w:rFonts w:ascii="Cambria" w:hAnsi="Cambria"/>
                <w:sz w:val="18"/>
                <w:szCs w:val="18"/>
              </w:rPr>
              <w:t xml:space="preserve">Read document to understand all requirement from customer in Singapore, using AEM </w:t>
            </w:r>
            <w:r w:rsidRPr="00634594">
              <w:rPr>
                <w:rFonts w:ascii="Cambria" w:hAnsi="Cambria"/>
                <w:sz w:val="18"/>
                <w:szCs w:val="18"/>
              </w:rPr>
              <w:t>(Adobe Experience Manager)</w:t>
            </w:r>
            <w:r>
              <w:rPr>
                <w:rFonts w:ascii="Cambria" w:hAnsi="Cambria"/>
                <w:sz w:val="18"/>
                <w:szCs w:val="18"/>
              </w:rPr>
              <w:t xml:space="preserve"> frame work to build the DMS. T</w:t>
            </w:r>
            <w:r w:rsidRPr="00613135">
              <w:rPr>
                <w:rFonts w:ascii="Cambria" w:hAnsi="Cambria"/>
                <w:sz w:val="18"/>
                <w:szCs w:val="18"/>
              </w:rPr>
              <w:t>ake the mai</w:t>
            </w:r>
            <w:r>
              <w:rPr>
                <w:rFonts w:ascii="Cambria" w:hAnsi="Cambria"/>
                <w:sz w:val="18"/>
                <w:szCs w:val="18"/>
              </w:rPr>
              <w:t xml:space="preserve">n responsibility with function Search Customer and </w:t>
            </w:r>
            <w:r w:rsidRPr="000E7DBD">
              <w:rPr>
                <w:rFonts w:ascii="Cambria" w:hAnsi="Cambria"/>
                <w:sz w:val="18"/>
                <w:szCs w:val="18"/>
              </w:rPr>
              <w:t>Insurer</w:t>
            </w:r>
            <w:r>
              <w:rPr>
                <w:rFonts w:ascii="Cambria" w:hAnsi="Cambria"/>
                <w:sz w:val="18"/>
                <w:szCs w:val="18"/>
              </w:rPr>
              <w:t>.</w:t>
            </w:r>
          </w:p>
          <w:p w14:paraId="54630D4D" w14:textId="77777777" w:rsidR="00933ACA" w:rsidRPr="00F5681E" w:rsidRDefault="00933ACA" w:rsidP="00933ACA">
            <w:pPr>
              <w:pStyle w:val="ListParagraph"/>
              <w:spacing w:after="0" w:line="240" w:lineRule="auto"/>
              <w:ind w:left="490" w:right="9"/>
              <w:rPr>
                <w:rFonts w:ascii="Cambria" w:hAnsi="Cambria"/>
                <w:b/>
                <w:sz w:val="18"/>
                <w:szCs w:val="18"/>
              </w:rPr>
            </w:pPr>
          </w:p>
          <w:p w14:paraId="1A0B8086" w14:textId="047D9F2C" w:rsidR="00946867" w:rsidRPr="00393EE1" w:rsidRDefault="00946867" w:rsidP="0058152B">
            <w:pPr>
              <w:spacing w:after="0" w:line="240" w:lineRule="auto"/>
              <w:ind w:right="9"/>
              <w:rPr>
                <w:rFonts w:ascii="Cambria" w:hAnsi="Cambria"/>
                <w:sz w:val="18"/>
                <w:szCs w:val="18"/>
              </w:rPr>
            </w:pPr>
            <w:r w:rsidRPr="00393EE1">
              <w:rPr>
                <w:rFonts w:ascii="Cambria" w:hAnsi="Cambria"/>
                <w:b/>
                <w:sz w:val="18"/>
                <w:szCs w:val="18"/>
              </w:rPr>
              <w:t>From 6/2016 To 4/</w:t>
            </w:r>
            <w:proofErr w:type="gramStart"/>
            <w:r w:rsidRPr="00393EE1">
              <w:rPr>
                <w:rFonts w:ascii="Cambria" w:hAnsi="Cambria"/>
                <w:b/>
                <w:sz w:val="18"/>
                <w:szCs w:val="18"/>
              </w:rPr>
              <w:t>2017 :</w:t>
            </w:r>
            <w:proofErr w:type="gramEnd"/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sz w:val="18"/>
                <w:szCs w:val="18"/>
              </w:rPr>
              <w:t xml:space="preserve">.Net developer at </w:t>
            </w:r>
            <w:proofErr w:type="spellStart"/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Vasontel</w:t>
            </w:r>
            <w:proofErr w:type="spellEnd"/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 xml:space="preserve"> JSC</w:t>
            </w:r>
            <w:r>
              <w:rPr>
                <w:rFonts w:ascii="Cambria" w:hAnsi="Cambria"/>
                <w:sz w:val="18"/>
                <w:szCs w:val="18"/>
              </w:rPr>
              <w:t xml:space="preserve">, My </w:t>
            </w:r>
            <w:proofErr w:type="spellStart"/>
            <w:r>
              <w:rPr>
                <w:rFonts w:ascii="Cambria" w:hAnsi="Cambria"/>
                <w:sz w:val="18"/>
                <w:szCs w:val="18"/>
              </w:rPr>
              <w:t>Dinh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 xml:space="preserve"> – Ha </w:t>
            </w:r>
            <w:proofErr w:type="spellStart"/>
            <w:r>
              <w:rPr>
                <w:rFonts w:ascii="Cambria" w:hAnsi="Cambria"/>
                <w:sz w:val="18"/>
                <w:szCs w:val="18"/>
              </w:rPr>
              <w:t>Noi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>.</w:t>
            </w:r>
          </w:p>
          <w:p w14:paraId="7702146B" w14:textId="77777777" w:rsidR="00946867" w:rsidRPr="00933ACA" w:rsidRDefault="00946867" w:rsidP="003A3A9C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490" w:right="9" w:hanging="283"/>
              <w:rPr>
                <w:rFonts w:ascii="Cambria" w:hAnsi="Cambria"/>
                <w:sz w:val="20"/>
                <w:szCs w:val="20"/>
              </w:rPr>
            </w:pP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Project: </w:t>
            </w:r>
            <w:r w:rsidRPr="00393EE1">
              <w:rPr>
                <w:rFonts w:ascii="Cambria" w:hAnsi="Cambria"/>
                <w:sz w:val="18"/>
                <w:szCs w:val="18"/>
              </w:rPr>
              <w:t>Nap365</w:t>
            </w:r>
            <w:r>
              <w:rPr>
                <w:rFonts w:ascii="Cambria" w:hAnsi="Cambria"/>
                <w:sz w:val="18"/>
                <w:szCs w:val="18"/>
              </w:rPr>
              <w:t xml:space="preserve"> (</w:t>
            </w:r>
            <w:r w:rsidRPr="00393EE1">
              <w:rPr>
                <w:rFonts w:ascii="Cambria" w:hAnsi="Cambria"/>
                <w:sz w:val="18"/>
                <w:szCs w:val="18"/>
              </w:rPr>
              <w:t>nap365.com</w:t>
            </w:r>
            <w:r>
              <w:rPr>
                <w:rFonts w:ascii="Cambria" w:hAnsi="Cambria"/>
                <w:sz w:val="18"/>
                <w:szCs w:val="18"/>
              </w:rPr>
              <w:t>)</w:t>
            </w:r>
            <w:r w:rsidRPr="00393EE1">
              <w:rPr>
                <w:rFonts w:ascii="Cambria" w:hAnsi="Cambria"/>
                <w:sz w:val="18"/>
                <w:szCs w:val="18"/>
              </w:rPr>
              <w:t xml:space="preserve">: It is a web-based application that helps people to manage, buy and sell cards. The </w:t>
            </w:r>
            <w:proofErr w:type="gramStart"/>
            <w:r w:rsidRPr="00393EE1">
              <w:rPr>
                <w:rFonts w:ascii="Cambria" w:hAnsi="Cambria"/>
                <w:sz w:val="18"/>
                <w:szCs w:val="18"/>
              </w:rPr>
              <w:t>most  common</w:t>
            </w:r>
            <w:proofErr w:type="gramEnd"/>
            <w:r w:rsidRPr="00393EE1">
              <w:rPr>
                <w:rFonts w:ascii="Cambria" w:hAnsi="Cambria"/>
                <w:sz w:val="18"/>
                <w:szCs w:val="18"/>
              </w:rPr>
              <w:t xml:space="preserve"> type of cards is the mobile card. The system contains two parts: </w:t>
            </w:r>
            <w:proofErr w:type="gramStart"/>
            <w:r w:rsidRPr="00393EE1">
              <w:rPr>
                <w:rFonts w:ascii="Cambria" w:hAnsi="Cambria"/>
                <w:sz w:val="18"/>
                <w:szCs w:val="18"/>
              </w:rPr>
              <w:t>the</w:t>
            </w:r>
            <w:proofErr w:type="gramEnd"/>
            <w:r w:rsidRPr="00393EE1">
              <w:rPr>
                <w:rFonts w:ascii="Cambria" w:hAnsi="Cambria"/>
                <w:sz w:val="18"/>
                <w:szCs w:val="18"/>
              </w:rPr>
              <w:t xml:space="preserve"> Administrator system and the User system. Nap365 was deployed to</w:t>
            </w:r>
            <w:r w:rsidRPr="00393EE1">
              <w:rPr>
                <w:rFonts w:ascii="Cambria" w:eastAsia="Times New Roman" w:hAnsi="Cambria" w:cs="Times New Roman"/>
                <w:sz w:val="18"/>
                <w:szCs w:val="18"/>
              </w:rPr>
              <w:t>.</w:t>
            </w:r>
            <w:r w:rsidRPr="00BE6ADD">
              <w:rPr>
                <w:rFonts w:ascii="Cambria" w:eastAsia="Times New Roman" w:hAnsi="Cambria" w:cs="Times New Roman"/>
                <w:sz w:val="20"/>
                <w:szCs w:val="20"/>
              </w:rPr>
              <w:t xml:space="preserve"> </w:t>
            </w:r>
          </w:p>
          <w:p w14:paraId="55FEA9FF" w14:textId="1DAF6CC4" w:rsidR="00933ACA" w:rsidRPr="0058152B" w:rsidRDefault="00933ACA" w:rsidP="00933ACA">
            <w:pPr>
              <w:pStyle w:val="ListParagraph"/>
              <w:spacing w:after="0" w:line="240" w:lineRule="auto"/>
              <w:ind w:left="490" w:right="9"/>
              <w:rPr>
                <w:rFonts w:ascii="Cambria" w:hAnsi="Cambria"/>
                <w:sz w:val="20"/>
                <w:szCs w:val="20"/>
              </w:rPr>
            </w:pPr>
          </w:p>
        </w:tc>
      </w:tr>
      <w:tr w:rsidR="00946867" w:rsidRPr="003A677F" w14:paraId="2272557B" w14:textId="77777777" w:rsidTr="00933ACA">
        <w:trPr>
          <w:trHeight w:val="308"/>
        </w:trPr>
        <w:tc>
          <w:tcPr>
            <w:tcW w:w="9525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C27158C" w14:textId="77777777" w:rsidR="00946867" w:rsidRPr="00634594" w:rsidRDefault="00946867" w:rsidP="00946867">
            <w:pPr>
              <w:pStyle w:val="ListParagraph"/>
              <w:spacing w:after="0" w:line="240" w:lineRule="auto"/>
              <w:ind w:left="490" w:right="717"/>
              <w:rPr>
                <w:rFonts w:ascii="Cambria" w:hAnsi="Cambria"/>
                <w:b/>
                <w:sz w:val="18"/>
                <w:szCs w:val="18"/>
              </w:rPr>
            </w:pPr>
          </w:p>
        </w:tc>
      </w:tr>
      <w:tr w:rsidR="00946867" w:rsidRPr="003A677F" w14:paraId="0ABCB7B5" w14:textId="77777777" w:rsidTr="00933ACA">
        <w:trPr>
          <w:trHeight w:val="308"/>
        </w:trPr>
        <w:tc>
          <w:tcPr>
            <w:tcW w:w="95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2F3" w:themeFill="accent1" w:themeFillTint="33"/>
            <w:vAlign w:val="center"/>
          </w:tcPr>
          <w:p w14:paraId="4DF9FF1C" w14:textId="77777777" w:rsidR="00946867" w:rsidRPr="003A677F" w:rsidRDefault="00946867" w:rsidP="00E75E65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</w:pPr>
            <w:r w:rsidRPr="003A677F"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  <w:t>EDUCATION HISTORY</w:t>
            </w:r>
          </w:p>
        </w:tc>
      </w:tr>
      <w:tr w:rsidR="00946867" w14:paraId="56A4562E" w14:textId="77777777" w:rsidTr="00933ACA">
        <w:trPr>
          <w:trHeight w:val="322"/>
        </w:trPr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4E048C4" w14:textId="77777777" w:rsidR="00946867" w:rsidRDefault="00946867" w:rsidP="00E75E65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2017 - Now</w:t>
            </w:r>
          </w:p>
        </w:tc>
        <w:tc>
          <w:tcPr>
            <w:tcW w:w="73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54288C" w14:textId="77777777" w:rsidR="00946867" w:rsidRDefault="00946867" w:rsidP="00E75E65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IT at FPT GREENWICH (</w:t>
            </w:r>
            <w:r w:rsidRPr="005132A6">
              <w:rPr>
                <w:rFonts w:ascii="Cambria" w:hAnsi="Cambria"/>
                <w:sz w:val="18"/>
                <w:szCs w:val="18"/>
              </w:rPr>
              <w:t>some evenings each week</w:t>
            </w:r>
            <w:r>
              <w:rPr>
                <w:rFonts w:ascii="Cambria" w:hAnsi="Cambria"/>
                <w:sz w:val="18"/>
                <w:szCs w:val="18"/>
              </w:rPr>
              <w:t xml:space="preserve">) - 10 </w:t>
            </w:r>
            <w:r w:rsidRPr="007D385D">
              <w:rPr>
                <w:rFonts w:ascii="Cambria" w:hAnsi="Cambria"/>
                <w:sz w:val="18"/>
                <w:szCs w:val="18"/>
              </w:rPr>
              <w:t>district</w:t>
            </w:r>
            <w:r>
              <w:rPr>
                <w:rFonts w:ascii="Cambria" w:hAnsi="Cambria"/>
                <w:sz w:val="18"/>
                <w:szCs w:val="18"/>
              </w:rPr>
              <w:t xml:space="preserve"> - HCM City.</w:t>
            </w:r>
          </w:p>
        </w:tc>
      </w:tr>
      <w:tr w:rsidR="00946867" w14:paraId="1C68A19C" w14:textId="77777777" w:rsidTr="00933ACA">
        <w:trPr>
          <w:trHeight w:val="322"/>
        </w:trPr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8AFBF3" w14:textId="77777777" w:rsidR="00946867" w:rsidRDefault="00946867" w:rsidP="00E75E65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2015 – 2016</w:t>
            </w:r>
          </w:p>
        </w:tc>
        <w:tc>
          <w:tcPr>
            <w:tcW w:w="73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F07FED" w14:textId="77777777" w:rsidR="00946867" w:rsidRDefault="00946867" w:rsidP="00E75E65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 xml:space="preserve">IT at FPT APTECH, My </w:t>
            </w:r>
            <w:proofErr w:type="spellStart"/>
            <w:r>
              <w:rPr>
                <w:rFonts w:ascii="Cambria" w:hAnsi="Cambria"/>
                <w:sz w:val="18"/>
                <w:szCs w:val="18"/>
              </w:rPr>
              <w:t>Dinh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 xml:space="preserve"> - Ha </w:t>
            </w:r>
            <w:proofErr w:type="spellStart"/>
            <w:r>
              <w:rPr>
                <w:rFonts w:ascii="Cambria" w:hAnsi="Cambria"/>
                <w:sz w:val="18"/>
                <w:szCs w:val="18"/>
              </w:rPr>
              <w:t>Noi</w:t>
            </w:r>
            <w:proofErr w:type="spellEnd"/>
          </w:p>
        </w:tc>
      </w:tr>
      <w:tr w:rsidR="00331A73" w14:paraId="11F0FEC8" w14:textId="77777777" w:rsidTr="00933ACA">
        <w:trPr>
          <w:trHeight w:val="322"/>
        </w:trPr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96E13" w14:textId="10845745" w:rsidR="00331A73" w:rsidRDefault="00331A73" w:rsidP="00E75E65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31A73">
              <w:rPr>
                <w:rFonts w:ascii="Cambria" w:eastAsia="Times New Roman" w:hAnsi="Cambria"/>
                <w:color w:val="000000"/>
                <w:sz w:val="18"/>
                <w:szCs w:val="18"/>
              </w:rPr>
              <w:t>2011 - 2014</w:t>
            </w:r>
          </w:p>
        </w:tc>
        <w:tc>
          <w:tcPr>
            <w:tcW w:w="73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60B448" w14:textId="1BE8842D" w:rsidR="00331A73" w:rsidRDefault="00331A73" w:rsidP="00E75E65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 w:rsidRPr="00331A73">
              <w:rPr>
                <w:rFonts w:ascii="Cambria" w:hAnsi="Cambria"/>
                <w:sz w:val="18"/>
                <w:szCs w:val="18"/>
              </w:rPr>
              <w:t xml:space="preserve">Accountant at College </w:t>
            </w:r>
            <w:proofErr w:type="gramStart"/>
            <w:r w:rsidRPr="00331A73">
              <w:rPr>
                <w:rFonts w:ascii="Cambria" w:hAnsi="Cambria"/>
                <w:sz w:val="18"/>
                <w:szCs w:val="18"/>
              </w:rPr>
              <w:t>Of</w:t>
            </w:r>
            <w:proofErr w:type="gramEnd"/>
            <w:r w:rsidRPr="00331A73">
              <w:rPr>
                <w:rFonts w:ascii="Cambria" w:hAnsi="Cambria"/>
                <w:sz w:val="18"/>
                <w:szCs w:val="18"/>
              </w:rPr>
              <w:t xml:space="preserve"> Trade Economic And Technique, Ha Dong – Ha </w:t>
            </w:r>
            <w:proofErr w:type="spellStart"/>
            <w:r w:rsidRPr="00331A73">
              <w:rPr>
                <w:rFonts w:ascii="Cambria" w:hAnsi="Cambria"/>
                <w:sz w:val="18"/>
                <w:szCs w:val="18"/>
              </w:rPr>
              <w:t>Noi</w:t>
            </w:r>
            <w:proofErr w:type="spellEnd"/>
          </w:p>
        </w:tc>
      </w:tr>
      <w:tr w:rsidR="00331A73" w14:paraId="71360D7A" w14:textId="77777777" w:rsidTr="00933ACA">
        <w:trPr>
          <w:trHeight w:val="322"/>
        </w:trPr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705366" w14:textId="799644CC" w:rsidR="00331A73" w:rsidRPr="00331A73" w:rsidRDefault="00331A73" w:rsidP="00E75E65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31A73">
              <w:rPr>
                <w:rFonts w:ascii="Cambria" w:eastAsia="Times New Roman" w:hAnsi="Cambria"/>
                <w:color w:val="000000"/>
                <w:sz w:val="18"/>
                <w:szCs w:val="18"/>
              </w:rPr>
              <w:t>2008 - 2011</w:t>
            </w:r>
          </w:p>
        </w:tc>
        <w:tc>
          <w:tcPr>
            <w:tcW w:w="73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3C592E" w14:textId="43516BBE" w:rsidR="00331A73" w:rsidRPr="00331A73" w:rsidRDefault="00331A73" w:rsidP="00E75E65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 w:rsidRPr="00331A73">
              <w:rPr>
                <w:rFonts w:ascii="Cambria" w:hAnsi="Cambria"/>
                <w:sz w:val="18"/>
                <w:szCs w:val="18"/>
              </w:rPr>
              <w:t xml:space="preserve">Tri - </w:t>
            </w:r>
            <w:proofErr w:type="spellStart"/>
            <w:r w:rsidRPr="00331A73">
              <w:rPr>
                <w:rFonts w:ascii="Cambria" w:hAnsi="Cambria"/>
                <w:sz w:val="18"/>
                <w:szCs w:val="18"/>
              </w:rPr>
              <w:t>Duc</w:t>
            </w:r>
            <w:proofErr w:type="spellEnd"/>
            <w:r w:rsidRPr="00331A73">
              <w:rPr>
                <w:rFonts w:ascii="Cambria" w:hAnsi="Cambria"/>
                <w:sz w:val="18"/>
                <w:szCs w:val="18"/>
              </w:rPr>
              <w:t xml:space="preserve"> High School, My </w:t>
            </w:r>
            <w:proofErr w:type="spellStart"/>
            <w:r w:rsidRPr="00331A73">
              <w:rPr>
                <w:rFonts w:ascii="Cambria" w:hAnsi="Cambria"/>
                <w:sz w:val="18"/>
                <w:szCs w:val="18"/>
              </w:rPr>
              <w:t>Dinh</w:t>
            </w:r>
            <w:proofErr w:type="spellEnd"/>
            <w:r w:rsidRPr="00331A73">
              <w:rPr>
                <w:rFonts w:ascii="Cambria" w:hAnsi="Cambria"/>
                <w:sz w:val="18"/>
                <w:szCs w:val="18"/>
              </w:rPr>
              <w:t xml:space="preserve"> – Ha </w:t>
            </w:r>
            <w:proofErr w:type="spellStart"/>
            <w:r w:rsidRPr="00331A73">
              <w:rPr>
                <w:rFonts w:ascii="Cambria" w:hAnsi="Cambria"/>
                <w:sz w:val="18"/>
                <w:szCs w:val="18"/>
              </w:rPr>
              <w:t>Noi</w:t>
            </w:r>
            <w:proofErr w:type="spellEnd"/>
            <w:r w:rsidRPr="00331A73">
              <w:rPr>
                <w:rFonts w:ascii="Cambria" w:hAnsi="Cambria"/>
                <w:sz w:val="18"/>
                <w:szCs w:val="18"/>
              </w:rPr>
              <w:t>.</w:t>
            </w:r>
          </w:p>
        </w:tc>
      </w:tr>
    </w:tbl>
    <w:p w14:paraId="56C02D9F" w14:textId="284BBF9E" w:rsidR="00B85B31" w:rsidRDefault="00B85B31" w:rsidP="00453716"/>
    <w:p w14:paraId="14214D37" w14:textId="7A782C46" w:rsidR="00B85B31" w:rsidRPr="00A974EF" w:rsidRDefault="00B85B31" w:rsidP="00B85B31">
      <w:pPr>
        <w:jc w:val="right"/>
      </w:pPr>
      <w:r>
        <w:t>Visit “</w:t>
      </w:r>
      <w:r w:rsidRPr="008505A3">
        <w:rPr>
          <w:b/>
        </w:rPr>
        <w:t>tuanngocptn.github.io</w:t>
      </w:r>
      <w:r>
        <w:t xml:space="preserve">” to get </w:t>
      </w:r>
      <w:r w:rsidR="00D81571">
        <w:t>lat</w:t>
      </w:r>
      <w:r w:rsidRPr="00B85B31">
        <w:t>est</w:t>
      </w:r>
      <w:r w:rsidR="008505A3">
        <w:t xml:space="preserve"> of </w:t>
      </w:r>
      <w:r w:rsidR="00CA23F2">
        <w:t>CV.</w:t>
      </w:r>
    </w:p>
    <w:sectPr w:rsidR="00B85B31" w:rsidRPr="00A974EF" w:rsidSect="002C07EA">
      <w:footerReference w:type="default" r:id="rId8"/>
      <w:pgSz w:w="12240" w:h="15840"/>
      <w:pgMar w:top="1062" w:right="1440" w:bottom="1440" w:left="1440" w:header="720" w:footer="720" w:gutter="0"/>
      <w:cols w:space="720"/>
      <w:docGrid w:linePitch="360"/>
      <w:printerSettings r:id="rId9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2242C2" w14:textId="77777777" w:rsidR="002C7CB7" w:rsidRDefault="002C7CB7" w:rsidP="00517860">
      <w:pPr>
        <w:spacing w:after="0" w:line="240" w:lineRule="auto"/>
      </w:pPr>
      <w:r>
        <w:separator/>
      </w:r>
    </w:p>
  </w:endnote>
  <w:endnote w:type="continuationSeparator" w:id="0">
    <w:p w14:paraId="3D210CED" w14:textId="77777777" w:rsidR="002C7CB7" w:rsidRDefault="002C7CB7" w:rsidP="005178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游ゴシック Light">
    <w:charset w:val="80"/>
    <w:family w:val="auto"/>
    <w:pitch w:val="variable"/>
    <w:sig w:usb0="E00002FF" w:usb1="2AC7FDFF" w:usb2="00000016" w:usb3="00000000" w:csb0="0002009F" w:csb1="00000000"/>
  </w:font>
  <w:font w:name="Garamond">
    <w:panose1 w:val="02020404030301010803"/>
    <w:charset w:val="00"/>
    <w:family w:val="auto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游明朝">
    <w:charset w:val="80"/>
    <w:family w:val="auto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75341C" w14:textId="77777777" w:rsidR="008221CB" w:rsidRPr="00CA1CD1" w:rsidRDefault="008221CB" w:rsidP="00CA1CD1">
    <w:pPr>
      <w:tabs>
        <w:tab w:val="right" w:pos="9180"/>
      </w:tabs>
      <w:rPr>
        <w:rFonts w:ascii="Calibri" w:hAnsi="Calibri"/>
      </w:rPr>
    </w:pPr>
    <w:r>
      <w:rPr>
        <w:rFonts w:ascii="Calibri" w:hAnsi="Calibri"/>
      </w:rPr>
      <w:t>Pham Tuan Ngoc</w:t>
    </w:r>
    <w:r w:rsidRPr="005B6848">
      <w:rPr>
        <w:rFonts w:ascii="Calibri" w:hAnsi="Calibri"/>
      </w:rPr>
      <w:t xml:space="preserve"> - CURRICULUM VITAE</w:t>
    </w:r>
    <w:r>
      <w:rPr>
        <w:rFonts w:ascii="Calibri" w:hAnsi="Calibri"/>
      </w:rPr>
      <w:tab/>
    </w:r>
    <w:r w:rsidRPr="00FD1E7A">
      <w:rPr>
        <w:rFonts w:ascii="Calibri" w:hAnsi="Calibri"/>
      </w:rPr>
      <w:t xml:space="preserve">Page </w:t>
    </w:r>
    <w:r w:rsidRPr="00FD1E7A">
      <w:rPr>
        <w:rFonts w:ascii="Calibri" w:hAnsi="Calibri"/>
      </w:rPr>
      <w:fldChar w:fldCharType="begin"/>
    </w:r>
    <w:r w:rsidRPr="00FD1E7A">
      <w:rPr>
        <w:rFonts w:ascii="Calibri" w:hAnsi="Calibri"/>
      </w:rPr>
      <w:instrText xml:space="preserve"> PAGE </w:instrText>
    </w:r>
    <w:r w:rsidRPr="00FD1E7A">
      <w:rPr>
        <w:rFonts w:ascii="Calibri" w:hAnsi="Calibri"/>
      </w:rPr>
      <w:fldChar w:fldCharType="separate"/>
    </w:r>
    <w:r w:rsidR="0042465F">
      <w:rPr>
        <w:rFonts w:ascii="Calibri" w:hAnsi="Calibri"/>
        <w:noProof/>
      </w:rPr>
      <w:t>1</w:t>
    </w:r>
    <w:r w:rsidRPr="00FD1E7A">
      <w:rPr>
        <w:rFonts w:ascii="Calibri" w:hAnsi="Calibri"/>
      </w:rPr>
      <w:fldChar w:fldCharType="end"/>
    </w:r>
    <w:r w:rsidRPr="00FD1E7A">
      <w:rPr>
        <w:rFonts w:ascii="Calibri" w:hAnsi="Calibri"/>
      </w:rPr>
      <w:t xml:space="preserve"> of </w:t>
    </w:r>
    <w:r w:rsidRPr="00FD1E7A">
      <w:rPr>
        <w:rFonts w:ascii="Calibri" w:hAnsi="Calibri"/>
      </w:rPr>
      <w:fldChar w:fldCharType="begin"/>
    </w:r>
    <w:r w:rsidRPr="00FD1E7A">
      <w:rPr>
        <w:rFonts w:ascii="Calibri" w:hAnsi="Calibri"/>
      </w:rPr>
      <w:instrText xml:space="preserve"> NUMPAGES  </w:instrText>
    </w:r>
    <w:r w:rsidRPr="00FD1E7A">
      <w:rPr>
        <w:rFonts w:ascii="Calibri" w:hAnsi="Calibri"/>
      </w:rPr>
      <w:fldChar w:fldCharType="separate"/>
    </w:r>
    <w:r w:rsidR="0042465F">
      <w:rPr>
        <w:rFonts w:ascii="Calibri" w:hAnsi="Calibri"/>
        <w:noProof/>
      </w:rPr>
      <w:t>1</w:t>
    </w:r>
    <w:r w:rsidRPr="00FD1E7A">
      <w:rPr>
        <w:rFonts w:ascii="Calibri" w:hAnsi="Calibri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88AAA8" w14:textId="77777777" w:rsidR="002C7CB7" w:rsidRDefault="002C7CB7" w:rsidP="00517860">
      <w:pPr>
        <w:spacing w:after="0" w:line="240" w:lineRule="auto"/>
      </w:pPr>
      <w:r>
        <w:separator/>
      </w:r>
    </w:p>
  </w:footnote>
  <w:footnote w:type="continuationSeparator" w:id="0">
    <w:p w14:paraId="3813F74F" w14:textId="77777777" w:rsidR="002C7CB7" w:rsidRDefault="002C7CB7" w:rsidP="005178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522194"/>
    <w:multiLevelType w:val="hybridMultilevel"/>
    <w:tmpl w:val="846A70F4"/>
    <w:lvl w:ilvl="0" w:tplc="2C5C1590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6F0735"/>
    <w:multiLevelType w:val="hybridMultilevel"/>
    <w:tmpl w:val="1EAC092E"/>
    <w:lvl w:ilvl="0" w:tplc="4FC0FDB2">
      <w:start w:val="3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">
    <w:nsid w:val="0D7154E0"/>
    <w:multiLevelType w:val="hybridMultilevel"/>
    <w:tmpl w:val="A0F2E36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B942C8A0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>
    <w:nsid w:val="1323521E"/>
    <w:multiLevelType w:val="hybridMultilevel"/>
    <w:tmpl w:val="C5E4482E"/>
    <w:lvl w:ilvl="0" w:tplc="6874902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1B5821"/>
    <w:multiLevelType w:val="hybridMultilevel"/>
    <w:tmpl w:val="49E2CB9A"/>
    <w:lvl w:ilvl="0" w:tplc="D43C81FC"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eastAsia="MS Mincho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5">
    <w:nsid w:val="1E402B76"/>
    <w:multiLevelType w:val="hybridMultilevel"/>
    <w:tmpl w:val="CC3A67F6"/>
    <w:lvl w:ilvl="0" w:tplc="33E443F8">
      <w:start w:val="1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4E63E5"/>
    <w:multiLevelType w:val="hybridMultilevel"/>
    <w:tmpl w:val="6C4C0F08"/>
    <w:lvl w:ilvl="0" w:tplc="409AD852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793FEF"/>
    <w:multiLevelType w:val="hybridMultilevel"/>
    <w:tmpl w:val="F0383D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3CE5455"/>
    <w:multiLevelType w:val="hybridMultilevel"/>
    <w:tmpl w:val="43ACB1B2"/>
    <w:lvl w:ilvl="0" w:tplc="EB64FD48">
      <w:start w:val="4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b w:val="0"/>
        <w:i w:val="0"/>
        <w:color w:val="auto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4050693"/>
    <w:multiLevelType w:val="hybridMultilevel"/>
    <w:tmpl w:val="B6706E5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413768F"/>
    <w:multiLevelType w:val="hybridMultilevel"/>
    <w:tmpl w:val="5FD4A374"/>
    <w:lvl w:ilvl="0" w:tplc="8B4686EA">
      <w:start w:val="7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6331051"/>
    <w:multiLevelType w:val="hybridMultilevel"/>
    <w:tmpl w:val="D5C4497A"/>
    <w:lvl w:ilvl="0" w:tplc="8D0EE954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4930CC7"/>
    <w:multiLevelType w:val="hybridMultilevel"/>
    <w:tmpl w:val="3D08AEBC"/>
    <w:lvl w:ilvl="0" w:tplc="F18E5D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6137D7F"/>
    <w:multiLevelType w:val="hybridMultilevel"/>
    <w:tmpl w:val="782E1996"/>
    <w:lvl w:ilvl="0" w:tplc="E5DCA5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A08F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0802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E815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467B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DC5F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F65B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22BB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447D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D3C2E1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5">
    <w:nsid w:val="53DF4994"/>
    <w:multiLevelType w:val="hybridMultilevel"/>
    <w:tmpl w:val="E3F00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0DC119E"/>
    <w:multiLevelType w:val="hybridMultilevel"/>
    <w:tmpl w:val="FFE22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2CB5170"/>
    <w:multiLevelType w:val="hybridMultilevel"/>
    <w:tmpl w:val="BCF6B1D0"/>
    <w:lvl w:ilvl="0" w:tplc="0FEC2828">
      <w:start w:val="1"/>
      <w:numFmt w:val="bullet"/>
      <w:pStyle w:val="Items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>
    <w:nsid w:val="67143CFD"/>
    <w:multiLevelType w:val="hybridMultilevel"/>
    <w:tmpl w:val="218693CE"/>
    <w:lvl w:ilvl="0" w:tplc="90464268">
      <w:start w:val="2017"/>
      <w:numFmt w:val="bullet"/>
      <w:lvlText w:val="-"/>
      <w:lvlJc w:val="left"/>
      <w:pPr>
        <w:ind w:left="847" w:hanging="360"/>
      </w:pPr>
      <w:rPr>
        <w:rFonts w:ascii="Cambria" w:eastAsia="Calibri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5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7" w:hanging="360"/>
      </w:pPr>
      <w:rPr>
        <w:rFonts w:ascii="Wingdings" w:hAnsi="Wingdings" w:hint="default"/>
      </w:rPr>
    </w:lvl>
  </w:abstractNum>
  <w:abstractNum w:abstractNumId="19">
    <w:nsid w:val="69786989"/>
    <w:multiLevelType w:val="hybridMultilevel"/>
    <w:tmpl w:val="FB9E9DC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6FFF5C0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>
    <w:nsid w:val="73182D17"/>
    <w:multiLevelType w:val="hybridMultilevel"/>
    <w:tmpl w:val="83D85BA0"/>
    <w:lvl w:ilvl="0" w:tplc="06F2B252">
      <w:start w:val="1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93549BB"/>
    <w:multiLevelType w:val="hybridMultilevel"/>
    <w:tmpl w:val="79AC5D6E"/>
    <w:lvl w:ilvl="0" w:tplc="D088A8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EC81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D2F2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24EB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2AD0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FA82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2CBC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FC58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C02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B3151E2"/>
    <w:multiLevelType w:val="hybridMultilevel"/>
    <w:tmpl w:val="04B60126"/>
    <w:lvl w:ilvl="0" w:tplc="81F4E7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4A25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54A0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A089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90CF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EE3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EE4B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F8B6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C828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3"/>
  </w:num>
  <w:num w:numId="3">
    <w:abstractNumId w:val="22"/>
  </w:num>
  <w:num w:numId="4">
    <w:abstractNumId w:val="1"/>
  </w:num>
  <w:num w:numId="5">
    <w:abstractNumId w:val="2"/>
  </w:num>
  <w:num w:numId="6">
    <w:abstractNumId w:val="14"/>
  </w:num>
  <w:num w:numId="7">
    <w:abstractNumId w:val="20"/>
  </w:num>
  <w:num w:numId="8">
    <w:abstractNumId w:val="9"/>
  </w:num>
  <w:num w:numId="9">
    <w:abstractNumId w:val="17"/>
  </w:num>
  <w:num w:numId="10">
    <w:abstractNumId w:val="19"/>
  </w:num>
  <w:num w:numId="11">
    <w:abstractNumId w:val="15"/>
  </w:num>
  <w:num w:numId="12">
    <w:abstractNumId w:val="7"/>
  </w:num>
  <w:num w:numId="13">
    <w:abstractNumId w:val="10"/>
  </w:num>
  <w:num w:numId="14">
    <w:abstractNumId w:val="0"/>
  </w:num>
  <w:num w:numId="15">
    <w:abstractNumId w:val="4"/>
  </w:num>
  <w:num w:numId="16">
    <w:abstractNumId w:val="21"/>
  </w:num>
  <w:num w:numId="17">
    <w:abstractNumId w:val="5"/>
  </w:num>
  <w:num w:numId="18">
    <w:abstractNumId w:val="8"/>
  </w:num>
  <w:num w:numId="19">
    <w:abstractNumId w:val="6"/>
  </w:num>
  <w:num w:numId="20">
    <w:abstractNumId w:val="11"/>
  </w:num>
  <w:num w:numId="21">
    <w:abstractNumId w:val="12"/>
  </w:num>
  <w:num w:numId="22">
    <w:abstractNumId w:val="3"/>
  </w:num>
  <w:num w:numId="23">
    <w:abstractNumId w:val="18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65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sTAxNzE3NzIwNzBR0lEKTi0uzszPAykwrAUAdQWENywAAAA="/>
  </w:docVars>
  <w:rsids>
    <w:rsidRoot w:val="00517860"/>
    <w:rsid w:val="00000639"/>
    <w:rsid w:val="00000A1C"/>
    <w:rsid w:val="00001219"/>
    <w:rsid w:val="0000651A"/>
    <w:rsid w:val="000105CE"/>
    <w:rsid w:val="000111A1"/>
    <w:rsid w:val="00014129"/>
    <w:rsid w:val="00016EE4"/>
    <w:rsid w:val="000175F3"/>
    <w:rsid w:val="000179E9"/>
    <w:rsid w:val="00022485"/>
    <w:rsid w:val="00022792"/>
    <w:rsid w:val="00026FC2"/>
    <w:rsid w:val="00032454"/>
    <w:rsid w:val="00033A80"/>
    <w:rsid w:val="00035401"/>
    <w:rsid w:val="00035416"/>
    <w:rsid w:val="00037646"/>
    <w:rsid w:val="00037F62"/>
    <w:rsid w:val="000447A1"/>
    <w:rsid w:val="00044A26"/>
    <w:rsid w:val="00045248"/>
    <w:rsid w:val="00052473"/>
    <w:rsid w:val="00052E87"/>
    <w:rsid w:val="00060E8B"/>
    <w:rsid w:val="0006417D"/>
    <w:rsid w:val="000646DA"/>
    <w:rsid w:val="00064B04"/>
    <w:rsid w:val="00071644"/>
    <w:rsid w:val="00075033"/>
    <w:rsid w:val="00086468"/>
    <w:rsid w:val="00087B65"/>
    <w:rsid w:val="00087CCF"/>
    <w:rsid w:val="0009062E"/>
    <w:rsid w:val="00090B4F"/>
    <w:rsid w:val="0009132C"/>
    <w:rsid w:val="00091F7B"/>
    <w:rsid w:val="000962B0"/>
    <w:rsid w:val="000966ED"/>
    <w:rsid w:val="000A32AD"/>
    <w:rsid w:val="000B21EA"/>
    <w:rsid w:val="000B7EEA"/>
    <w:rsid w:val="000C16FE"/>
    <w:rsid w:val="000C24AC"/>
    <w:rsid w:val="000C2552"/>
    <w:rsid w:val="000C2B08"/>
    <w:rsid w:val="000C2FFD"/>
    <w:rsid w:val="000C7C16"/>
    <w:rsid w:val="000D59B4"/>
    <w:rsid w:val="000E0387"/>
    <w:rsid w:val="000E1DA4"/>
    <w:rsid w:val="000E233F"/>
    <w:rsid w:val="000E7003"/>
    <w:rsid w:val="000E7DBD"/>
    <w:rsid w:val="000F2FE8"/>
    <w:rsid w:val="000F42DE"/>
    <w:rsid w:val="0010066C"/>
    <w:rsid w:val="0010097C"/>
    <w:rsid w:val="00100B5B"/>
    <w:rsid w:val="001044FA"/>
    <w:rsid w:val="001056B0"/>
    <w:rsid w:val="0010571F"/>
    <w:rsid w:val="0010648B"/>
    <w:rsid w:val="0011170A"/>
    <w:rsid w:val="001153D3"/>
    <w:rsid w:val="001162AC"/>
    <w:rsid w:val="00121846"/>
    <w:rsid w:val="00122D9A"/>
    <w:rsid w:val="00126C7A"/>
    <w:rsid w:val="001272E6"/>
    <w:rsid w:val="00130DDD"/>
    <w:rsid w:val="00133704"/>
    <w:rsid w:val="00133AD2"/>
    <w:rsid w:val="00133B76"/>
    <w:rsid w:val="00134548"/>
    <w:rsid w:val="00140ABF"/>
    <w:rsid w:val="00140EA8"/>
    <w:rsid w:val="001424AC"/>
    <w:rsid w:val="0015217E"/>
    <w:rsid w:val="001525A0"/>
    <w:rsid w:val="001602A8"/>
    <w:rsid w:val="001623E0"/>
    <w:rsid w:val="0016374E"/>
    <w:rsid w:val="00163BBD"/>
    <w:rsid w:val="001673C9"/>
    <w:rsid w:val="00175AFB"/>
    <w:rsid w:val="00177C2C"/>
    <w:rsid w:val="00181AEC"/>
    <w:rsid w:val="00183668"/>
    <w:rsid w:val="001837BA"/>
    <w:rsid w:val="0018441B"/>
    <w:rsid w:val="00184DC5"/>
    <w:rsid w:val="00185F35"/>
    <w:rsid w:val="001866D5"/>
    <w:rsid w:val="00191D63"/>
    <w:rsid w:val="00193496"/>
    <w:rsid w:val="00195B72"/>
    <w:rsid w:val="001A2714"/>
    <w:rsid w:val="001A3E52"/>
    <w:rsid w:val="001A7EC1"/>
    <w:rsid w:val="001B07A2"/>
    <w:rsid w:val="001B0B07"/>
    <w:rsid w:val="001B424B"/>
    <w:rsid w:val="001C5825"/>
    <w:rsid w:val="001C76A9"/>
    <w:rsid w:val="001E1655"/>
    <w:rsid w:val="001E524B"/>
    <w:rsid w:val="001F2156"/>
    <w:rsid w:val="001F3CB3"/>
    <w:rsid w:val="001F408D"/>
    <w:rsid w:val="001F532A"/>
    <w:rsid w:val="001F5CEB"/>
    <w:rsid w:val="001F6FAA"/>
    <w:rsid w:val="002019BA"/>
    <w:rsid w:val="00202122"/>
    <w:rsid w:val="002102E7"/>
    <w:rsid w:val="00212D0D"/>
    <w:rsid w:val="0021468E"/>
    <w:rsid w:val="00217F36"/>
    <w:rsid w:val="00220135"/>
    <w:rsid w:val="002213D0"/>
    <w:rsid w:val="0022170A"/>
    <w:rsid w:val="00223EAE"/>
    <w:rsid w:val="00224567"/>
    <w:rsid w:val="002254AC"/>
    <w:rsid w:val="002258A7"/>
    <w:rsid w:val="00226495"/>
    <w:rsid w:val="002301C7"/>
    <w:rsid w:val="0023147A"/>
    <w:rsid w:val="0023156E"/>
    <w:rsid w:val="00234DE2"/>
    <w:rsid w:val="002368EB"/>
    <w:rsid w:val="0024010B"/>
    <w:rsid w:val="00242E17"/>
    <w:rsid w:val="00252ED7"/>
    <w:rsid w:val="00256E78"/>
    <w:rsid w:val="0025701C"/>
    <w:rsid w:val="0026258E"/>
    <w:rsid w:val="00265280"/>
    <w:rsid w:val="00273E28"/>
    <w:rsid w:val="00274225"/>
    <w:rsid w:val="002745F4"/>
    <w:rsid w:val="00276029"/>
    <w:rsid w:val="00285EEF"/>
    <w:rsid w:val="002864C1"/>
    <w:rsid w:val="00286FA0"/>
    <w:rsid w:val="00290BCA"/>
    <w:rsid w:val="00292723"/>
    <w:rsid w:val="00293791"/>
    <w:rsid w:val="002A0F18"/>
    <w:rsid w:val="002A16C0"/>
    <w:rsid w:val="002A2199"/>
    <w:rsid w:val="002A2AC5"/>
    <w:rsid w:val="002A2C23"/>
    <w:rsid w:val="002B0C19"/>
    <w:rsid w:val="002B5C12"/>
    <w:rsid w:val="002C07EA"/>
    <w:rsid w:val="002C23DC"/>
    <w:rsid w:val="002C7171"/>
    <w:rsid w:val="002C718F"/>
    <w:rsid w:val="002C7CB7"/>
    <w:rsid w:val="002D57C2"/>
    <w:rsid w:val="002D5945"/>
    <w:rsid w:val="002D5B20"/>
    <w:rsid w:val="002D5C88"/>
    <w:rsid w:val="002D5EFB"/>
    <w:rsid w:val="002D5F8C"/>
    <w:rsid w:val="002D631B"/>
    <w:rsid w:val="002D6482"/>
    <w:rsid w:val="002D7903"/>
    <w:rsid w:val="002E144C"/>
    <w:rsid w:val="002E4FDD"/>
    <w:rsid w:val="002E50DE"/>
    <w:rsid w:val="002E5E85"/>
    <w:rsid w:val="002F2B89"/>
    <w:rsid w:val="002F6148"/>
    <w:rsid w:val="002F7068"/>
    <w:rsid w:val="002F7D69"/>
    <w:rsid w:val="00300CD6"/>
    <w:rsid w:val="00304216"/>
    <w:rsid w:val="00304385"/>
    <w:rsid w:val="00305776"/>
    <w:rsid w:val="0030623A"/>
    <w:rsid w:val="00310414"/>
    <w:rsid w:val="00317359"/>
    <w:rsid w:val="003239B4"/>
    <w:rsid w:val="00331706"/>
    <w:rsid w:val="00331A73"/>
    <w:rsid w:val="003355E7"/>
    <w:rsid w:val="003369AD"/>
    <w:rsid w:val="0033764D"/>
    <w:rsid w:val="003403A2"/>
    <w:rsid w:val="00340ECF"/>
    <w:rsid w:val="00342846"/>
    <w:rsid w:val="0034794A"/>
    <w:rsid w:val="00351E1B"/>
    <w:rsid w:val="00352808"/>
    <w:rsid w:val="003568C6"/>
    <w:rsid w:val="00366185"/>
    <w:rsid w:val="0037595A"/>
    <w:rsid w:val="00375F96"/>
    <w:rsid w:val="003801DF"/>
    <w:rsid w:val="00383B73"/>
    <w:rsid w:val="00391FE9"/>
    <w:rsid w:val="00393EE1"/>
    <w:rsid w:val="00397737"/>
    <w:rsid w:val="00397DE7"/>
    <w:rsid w:val="003A0DD0"/>
    <w:rsid w:val="003A3A9C"/>
    <w:rsid w:val="003A4753"/>
    <w:rsid w:val="003A49F6"/>
    <w:rsid w:val="003A53A4"/>
    <w:rsid w:val="003A60C0"/>
    <w:rsid w:val="003A677F"/>
    <w:rsid w:val="003B1806"/>
    <w:rsid w:val="003B2D7A"/>
    <w:rsid w:val="003B3360"/>
    <w:rsid w:val="003C05C6"/>
    <w:rsid w:val="003C18FF"/>
    <w:rsid w:val="003D0313"/>
    <w:rsid w:val="003D1FF4"/>
    <w:rsid w:val="003D3E28"/>
    <w:rsid w:val="003D57EA"/>
    <w:rsid w:val="003D5ED7"/>
    <w:rsid w:val="003D72F3"/>
    <w:rsid w:val="003D7C8B"/>
    <w:rsid w:val="003E0AEE"/>
    <w:rsid w:val="003E5015"/>
    <w:rsid w:val="003F3E95"/>
    <w:rsid w:val="003F616C"/>
    <w:rsid w:val="003F701D"/>
    <w:rsid w:val="003F743A"/>
    <w:rsid w:val="003F75FF"/>
    <w:rsid w:val="003F7C22"/>
    <w:rsid w:val="00404F6E"/>
    <w:rsid w:val="004062AA"/>
    <w:rsid w:val="00407078"/>
    <w:rsid w:val="004109ED"/>
    <w:rsid w:val="00411F31"/>
    <w:rsid w:val="0041270E"/>
    <w:rsid w:val="004137DF"/>
    <w:rsid w:val="00413E58"/>
    <w:rsid w:val="00417F89"/>
    <w:rsid w:val="004244AD"/>
    <w:rsid w:val="0042465F"/>
    <w:rsid w:val="00430FCD"/>
    <w:rsid w:val="00433283"/>
    <w:rsid w:val="004342DB"/>
    <w:rsid w:val="004348DE"/>
    <w:rsid w:val="004436FD"/>
    <w:rsid w:val="00443877"/>
    <w:rsid w:val="00444D78"/>
    <w:rsid w:val="004463F3"/>
    <w:rsid w:val="00446913"/>
    <w:rsid w:val="00450215"/>
    <w:rsid w:val="00452CC4"/>
    <w:rsid w:val="00453716"/>
    <w:rsid w:val="0045431D"/>
    <w:rsid w:val="00454779"/>
    <w:rsid w:val="00454D45"/>
    <w:rsid w:val="00457F65"/>
    <w:rsid w:val="00462134"/>
    <w:rsid w:val="004633B8"/>
    <w:rsid w:val="00467D1E"/>
    <w:rsid w:val="00470C48"/>
    <w:rsid w:val="00473372"/>
    <w:rsid w:val="00473FEA"/>
    <w:rsid w:val="0047489B"/>
    <w:rsid w:val="00474936"/>
    <w:rsid w:val="004809A3"/>
    <w:rsid w:val="004810EA"/>
    <w:rsid w:val="0048166E"/>
    <w:rsid w:val="00483F6B"/>
    <w:rsid w:val="00486010"/>
    <w:rsid w:val="00491252"/>
    <w:rsid w:val="004944F9"/>
    <w:rsid w:val="00494849"/>
    <w:rsid w:val="00494BED"/>
    <w:rsid w:val="00497AA7"/>
    <w:rsid w:val="004A0097"/>
    <w:rsid w:val="004A72A2"/>
    <w:rsid w:val="004B0EDE"/>
    <w:rsid w:val="004B22C9"/>
    <w:rsid w:val="004B39AC"/>
    <w:rsid w:val="004B4700"/>
    <w:rsid w:val="004B656B"/>
    <w:rsid w:val="004C0583"/>
    <w:rsid w:val="004C287A"/>
    <w:rsid w:val="004C3720"/>
    <w:rsid w:val="004D0754"/>
    <w:rsid w:val="004D0D40"/>
    <w:rsid w:val="004D5DA6"/>
    <w:rsid w:val="004D74D7"/>
    <w:rsid w:val="004E035E"/>
    <w:rsid w:val="004E28CD"/>
    <w:rsid w:val="004E5D9C"/>
    <w:rsid w:val="004E7972"/>
    <w:rsid w:val="004F17C4"/>
    <w:rsid w:val="004F2769"/>
    <w:rsid w:val="004F44F4"/>
    <w:rsid w:val="004F74D1"/>
    <w:rsid w:val="005026C0"/>
    <w:rsid w:val="00503DB3"/>
    <w:rsid w:val="00504F58"/>
    <w:rsid w:val="005053C5"/>
    <w:rsid w:val="00507BAB"/>
    <w:rsid w:val="00510C70"/>
    <w:rsid w:val="00511541"/>
    <w:rsid w:val="00511B6C"/>
    <w:rsid w:val="00512E4D"/>
    <w:rsid w:val="005132A6"/>
    <w:rsid w:val="00514918"/>
    <w:rsid w:val="00517860"/>
    <w:rsid w:val="005239F8"/>
    <w:rsid w:val="00523EE9"/>
    <w:rsid w:val="00526BF0"/>
    <w:rsid w:val="00530209"/>
    <w:rsid w:val="005315BE"/>
    <w:rsid w:val="00535AF0"/>
    <w:rsid w:val="005471ED"/>
    <w:rsid w:val="005515D7"/>
    <w:rsid w:val="00551F8E"/>
    <w:rsid w:val="0055217B"/>
    <w:rsid w:val="00553841"/>
    <w:rsid w:val="0055440B"/>
    <w:rsid w:val="0055462C"/>
    <w:rsid w:val="005563B2"/>
    <w:rsid w:val="00556A14"/>
    <w:rsid w:val="00557D1C"/>
    <w:rsid w:val="00561152"/>
    <w:rsid w:val="0056128C"/>
    <w:rsid w:val="005646B8"/>
    <w:rsid w:val="00567557"/>
    <w:rsid w:val="005707B6"/>
    <w:rsid w:val="00574E0F"/>
    <w:rsid w:val="00575930"/>
    <w:rsid w:val="005776DA"/>
    <w:rsid w:val="00580434"/>
    <w:rsid w:val="00580FE2"/>
    <w:rsid w:val="0058152B"/>
    <w:rsid w:val="00591C13"/>
    <w:rsid w:val="00594036"/>
    <w:rsid w:val="005957C8"/>
    <w:rsid w:val="00595FC1"/>
    <w:rsid w:val="005A02C4"/>
    <w:rsid w:val="005A14B4"/>
    <w:rsid w:val="005A1DB4"/>
    <w:rsid w:val="005A4BAC"/>
    <w:rsid w:val="005A54BF"/>
    <w:rsid w:val="005B01E5"/>
    <w:rsid w:val="005B08E7"/>
    <w:rsid w:val="005B70D6"/>
    <w:rsid w:val="005B7913"/>
    <w:rsid w:val="005C02B0"/>
    <w:rsid w:val="005C0985"/>
    <w:rsid w:val="005C4E68"/>
    <w:rsid w:val="005C506A"/>
    <w:rsid w:val="005C5075"/>
    <w:rsid w:val="005C52B4"/>
    <w:rsid w:val="005D1F6C"/>
    <w:rsid w:val="005D2BC3"/>
    <w:rsid w:val="005D3ECE"/>
    <w:rsid w:val="005D5670"/>
    <w:rsid w:val="005F48D6"/>
    <w:rsid w:val="005F4F74"/>
    <w:rsid w:val="005F5EF1"/>
    <w:rsid w:val="005F694F"/>
    <w:rsid w:val="005F6A25"/>
    <w:rsid w:val="005F6C7E"/>
    <w:rsid w:val="005F7E4D"/>
    <w:rsid w:val="00603BD4"/>
    <w:rsid w:val="00605EFC"/>
    <w:rsid w:val="00613135"/>
    <w:rsid w:val="00614F7E"/>
    <w:rsid w:val="00617BCF"/>
    <w:rsid w:val="00620A03"/>
    <w:rsid w:val="00623607"/>
    <w:rsid w:val="00634189"/>
    <w:rsid w:val="00634594"/>
    <w:rsid w:val="00636539"/>
    <w:rsid w:val="006417A1"/>
    <w:rsid w:val="00641C95"/>
    <w:rsid w:val="00642C84"/>
    <w:rsid w:val="00646F6D"/>
    <w:rsid w:val="00650553"/>
    <w:rsid w:val="00653804"/>
    <w:rsid w:val="00656A40"/>
    <w:rsid w:val="00667E13"/>
    <w:rsid w:val="00671C0B"/>
    <w:rsid w:val="006730D1"/>
    <w:rsid w:val="00675572"/>
    <w:rsid w:val="00676856"/>
    <w:rsid w:val="00684548"/>
    <w:rsid w:val="00685FFC"/>
    <w:rsid w:val="00690BC5"/>
    <w:rsid w:val="00693A35"/>
    <w:rsid w:val="00694FB9"/>
    <w:rsid w:val="006A0D9F"/>
    <w:rsid w:val="006A47FA"/>
    <w:rsid w:val="006B127D"/>
    <w:rsid w:val="006B1427"/>
    <w:rsid w:val="006B22D9"/>
    <w:rsid w:val="006B2E0E"/>
    <w:rsid w:val="006B36F1"/>
    <w:rsid w:val="006B3CBA"/>
    <w:rsid w:val="006B405E"/>
    <w:rsid w:val="006B420D"/>
    <w:rsid w:val="006B4935"/>
    <w:rsid w:val="006C3A74"/>
    <w:rsid w:val="006D2D45"/>
    <w:rsid w:val="006D64F2"/>
    <w:rsid w:val="006D6545"/>
    <w:rsid w:val="006E04A9"/>
    <w:rsid w:val="006E08A8"/>
    <w:rsid w:val="006E3AD1"/>
    <w:rsid w:val="006E58E0"/>
    <w:rsid w:val="006E6597"/>
    <w:rsid w:val="006E67FD"/>
    <w:rsid w:val="006E7CEF"/>
    <w:rsid w:val="006F197A"/>
    <w:rsid w:val="006F36AE"/>
    <w:rsid w:val="006F4653"/>
    <w:rsid w:val="006F57E3"/>
    <w:rsid w:val="006F58B1"/>
    <w:rsid w:val="006F6C50"/>
    <w:rsid w:val="00700962"/>
    <w:rsid w:val="00700B26"/>
    <w:rsid w:val="00703ACC"/>
    <w:rsid w:val="007101AA"/>
    <w:rsid w:val="007102E9"/>
    <w:rsid w:val="00712452"/>
    <w:rsid w:val="00712901"/>
    <w:rsid w:val="00712E89"/>
    <w:rsid w:val="00714636"/>
    <w:rsid w:val="007152CD"/>
    <w:rsid w:val="00716AD9"/>
    <w:rsid w:val="00721A66"/>
    <w:rsid w:val="0072520A"/>
    <w:rsid w:val="00734319"/>
    <w:rsid w:val="007352C4"/>
    <w:rsid w:val="00740EA0"/>
    <w:rsid w:val="007415BF"/>
    <w:rsid w:val="00743A9E"/>
    <w:rsid w:val="00743EB7"/>
    <w:rsid w:val="00744712"/>
    <w:rsid w:val="007452DA"/>
    <w:rsid w:val="007455BD"/>
    <w:rsid w:val="00750167"/>
    <w:rsid w:val="00751488"/>
    <w:rsid w:val="00752103"/>
    <w:rsid w:val="00752DA7"/>
    <w:rsid w:val="00760778"/>
    <w:rsid w:val="00762451"/>
    <w:rsid w:val="007703EA"/>
    <w:rsid w:val="00773823"/>
    <w:rsid w:val="00773990"/>
    <w:rsid w:val="00783801"/>
    <w:rsid w:val="00784F4D"/>
    <w:rsid w:val="00786145"/>
    <w:rsid w:val="0078659C"/>
    <w:rsid w:val="00787E30"/>
    <w:rsid w:val="007A257C"/>
    <w:rsid w:val="007A441A"/>
    <w:rsid w:val="007A5809"/>
    <w:rsid w:val="007A59F7"/>
    <w:rsid w:val="007A731F"/>
    <w:rsid w:val="007B0068"/>
    <w:rsid w:val="007B1B8D"/>
    <w:rsid w:val="007B28D1"/>
    <w:rsid w:val="007B53D3"/>
    <w:rsid w:val="007B5A13"/>
    <w:rsid w:val="007B5C9A"/>
    <w:rsid w:val="007B5EDA"/>
    <w:rsid w:val="007B7633"/>
    <w:rsid w:val="007C17DF"/>
    <w:rsid w:val="007C3274"/>
    <w:rsid w:val="007C36A4"/>
    <w:rsid w:val="007C5107"/>
    <w:rsid w:val="007C623B"/>
    <w:rsid w:val="007C729F"/>
    <w:rsid w:val="007D126B"/>
    <w:rsid w:val="007D385D"/>
    <w:rsid w:val="007D399F"/>
    <w:rsid w:val="007D6FD8"/>
    <w:rsid w:val="007D7B7A"/>
    <w:rsid w:val="007E1E79"/>
    <w:rsid w:val="007E5243"/>
    <w:rsid w:val="00803AB4"/>
    <w:rsid w:val="00803E7C"/>
    <w:rsid w:val="00805732"/>
    <w:rsid w:val="008102AD"/>
    <w:rsid w:val="0081114A"/>
    <w:rsid w:val="00815421"/>
    <w:rsid w:val="00816E12"/>
    <w:rsid w:val="008221CB"/>
    <w:rsid w:val="00822D79"/>
    <w:rsid w:val="00831987"/>
    <w:rsid w:val="00831A33"/>
    <w:rsid w:val="00833398"/>
    <w:rsid w:val="008351E4"/>
    <w:rsid w:val="008353B4"/>
    <w:rsid w:val="00837378"/>
    <w:rsid w:val="00840CCD"/>
    <w:rsid w:val="008424A0"/>
    <w:rsid w:val="008438D1"/>
    <w:rsid w:val="008451A3"/>
    <w:rsid w:val="00845801"/>
    <w:rsid w:val="00846EDF"/>
    <w:rsid w:val="008505A3"/>
    <w:rsid w:val="00853373"/>
    <w:rsid w:val="00854272"/>
    <w:rsid w:val="008562DF"/>
    <w:rsid w:val="00856383"/>
    <w:rsid w:val="00856F04"/>
    <w:rsid w:val="008575FE"/>
    <w:rsid w:val="0086110B"/>
    <w:rsid w:val="00861B45"/>
    <w:rsid w:val="008628B3"/>
    <w:rsid w:val="00862A35"/>
    <w:rsid w:val="00863075"/>
    <w:rsid w:val="008634E9"/>
    <w:rsid w:val="00871ADE"/>
    <w:rsid w:val="00873BA1"/>
    <w:rsid w:val="00877018"/>
    <w:rsid w:val="00877221"/>
    <w:rsid w:val="00877FB7"/>
    <w:rsid w:val="008808FE"/>
    <w:rsid w:val="008818B7"/>
    <w:rsid w:val="00884CEE"/>
    <w:rsid w:val="008905E0"/>
    <w:rsid w:val="0089197D"/>
    <w:rsid w:val="00893181"/>
    <w:rsid w:val="0089743A"/>
    <w:rsid w:val="00897AD1"/>
    <w:rsid w:val="008A34AD"/>
    <w:rsid w:val="008A3C5D"/>
    <w:rsid w:val="008A5A29"/>
    <w:rsid w:val="008A64F9"/>
    <w:rsid w:val="008B0298"/>
    <w:rsid w:val="008B1DBA"/>
    <w:rsid w:val="008B3FE3"/>
    <w:rsid w:val="008B739D"/>
    <w:rsid w:val="008C15F9"/>
    <w:rsid w:val="008C2D82"/>
    <w:rsid w:val="008C4645"/>
    <w:rsid w:val="008C53C8"/>
    <w:rsid w:val="008C6A99"/>
    <w:rsid w:val="008D312E"/>
    <w:rsid w:val="008D37CC"/>
    <w:rsid w:val="008D6479"/>
    <w:rsid w:val="008D7F16"/>
    <w:rsid w:val="008E0F55"/>
    <w:rsid w:val="008E315A"/>
    <w:rsid w:val="008E3651"/>
    <w:rsid w:val="008E4C9C"/>
    <w:rsid w:val="008E4D76"/>
    <w:rsid w:val="008E6119"/>
    <w:rsid w:val="008F0C0F"/>
    <w:rsid w:val="008F58C6"/>
    <w:rsid w:val="008F5DD0"/>
    <w:rsid w:val="008F75AB"/>
    <w:rsid w:val="00903F14"/>
    <w:rsid w:val="00917E9E"/>
    <w:rsid w:val="00921468"/>
    <w:rsid w:val="00921C54"/>
    <w:rsid w:val="00926FCA"/>
    <w:rsid w:val="0092706B"/>
    <w:rsid w:val="00932F57"/>
    <w:rsid w:val="0093344A"/>
    <w:rsid w:val="00933ACA"/>
    <w:rsid w:val="00933F13"/>
    <w:rsid w:val="009352C9"/>
    <w:rsid w:val="009430FA"/>
    <w:rsid w:val="0094615B"/>
    <w:rsid w:val="00946867"/>
    <w:rsid w:val="0095192E"/>
    <w:rsid w:val="00957413"/>
    <w:rsid w:val="00957E72"/>
    <w:rsid w:val="0096285A"/>
    <w:rsid w:val="00964065"/>
    <w:rsid w:val="009663B6"/>
    <w:rsid w:val="009667BF"/>
    <w:rsid w:val="00970E6D"/>
    <w:rsid w:val="0097287E"/>
    <w:rsid w:val="0097507F"/>
    <w:rsid w:val="0098135E"/>
    <w:rsid w:val="00981A13"/>
    <w:rsid w:val="0098664E"/>
    <w:rsid w:val="00987C95"/>
    <w:rsid w:val="00990986"/>
    <w:rsid w:val="00993B9D"/>
    <w:rsid w:val="00996EBF"/>
    <w:rsid w:val="009A0445"/>
    <w:rsid w:val="009A1951"/>
    <w:rsid w:val="009A4072"/>
    <w:rsid w:val="009A49B5"/>
    <w:rsid w:val="009A6ED2"/>
    <w:rsid w:val="009B53DB"/>
    <w:rsid w:val="009C347B"/>
    <w:rsid w:val="009C6D1A"/>
    <w:rsid w:val="009C7F28"/>
    <w:rsid w:val="009D105D"/>
    <w:rsid w:val="009D116E"/>
    <w:rsid w:val="009D424F"/>
    <w:rsid w:val="009D7D30"/>
    <w:rsid w:val="009E0C78"/>
    <w:rsid w:val="009E1172"/>
    <w:rsid w:val="009E1C61"/>
    <w:rsid w:val="009E6402"/>
    <w:rsid w:val="009F22BC"/>
    <w:rsid w:val="009F3848"/>
    <w:rsid w:val="009F3FB1"/>
    <w:rsid w:val="009F4EE0"/>
    <w:rsid w:val="009F71D6"/>
    <w:rsid w:val="00A01C23"/>
    <w:rsid w:val="00A0324E"/>
    <w:rsid w:val="00A049D6"/>
    <w:rsid w:val="00A04F16"/>
    <w:rsid w:val="00A05D16"/>
    <w:rsid w:val="00A12B7E"/>
    <w:rsid w:val="00A12F12"/>
    <w:rsid w:val="00A1388A"/>
    <w:rsid w:val="00A14274"/>
    <w:rsid w:val="00A143EF"/>
    <w:rsid w:val="00A25327"/>
    <w:rsid w:val="00A27B43"/>
    <w:rsid w:val="00A31D48"/>
    <w:rsid w:val="00A34455"/>
    <w:rsid w:val="00A365F8"/>
    <w:rsid w:val="00A36D5E"/>
    <w:rsid w:val="00A42B70"/>
    <w:rsid w:val="00A42C95"/>
    <w:rsid w:val="00A4669D"/>
    <w:rsid w:val="00A47061"/>
    <w:rsid w:val="00A47269"/>
    <w:rsid w:val="00A50990"/>
    <w:rsid w:val="00A54065"/>
    <w:rsid w:val="00A565BF"/>
    <w:rsid w:val="00A57773"/>
    <w:rsid w:val="00A61A0A"/>
    <w:rsid w:val="00A61D8B"/>
    <w:rsid w:val="00A6786F"/>
    <w:rsid w:val="00A718D0"/>
    <w:rsid w:val="00A73EE0"/>
    <w:rsid w:val="00A75852"/>
    <w:rsid w:val="00A80D2C"/>
    <w:rsid w:val="00A84122"/>
    <w:rsid w:val="00A874F5"/>
    <w:rsid w:val="00A91E00"/>
    <w:rsid w:val="00A9370F"/>
    <w:rsid w:val="00A93D19"/>
    <w:rsid w:val="00A94988"/>
    <w:rsid w:val="00A962EC"/>
    <w:rsid w:val="00A96D27"/>
    <w:rsid w:val="00A974EF"/>
    <w:rsid w:val="00AA0912"/>
    <w:rsid w:val="00AA2026"/>
    <w:rsid w:val="00AA28AD"/>
    <w:rsid w:val="00AA646F"/>
    <w:rsid w:val="00AA64EB"/>
    <w:rsid w:val="00AA7B4A"/>
    <w:rsid w:val="00AB1BDF"/>
    <w:rsid w:val="00AB236F"/>
    <w:rsid w:val="00AB3C65"/>
    <w:rsid w:val="00AB4FF4"/>
    <w:rsid w:val="00AC07B0"/>
    <w:rsid w:val="00AC0BF7"/>
    <w:rsid w:val="00AC0ED1"/>
    <w:rsid w:val="00AC5F1D"/>
    <w:rsid w:val="00AC62CA"/>
    <w:rsid w:val="00AC7A06"/>
    <w:rsid w:val="00AC7B88"/>
    <w:rsid w:val="00AD2A51"/>
    <w:rsid w:val="00AD4ABC"/>
    <w:rsid w:val="00AE5624"/>
    <w:rsid w:val="00AE7591"/>
    <w:rsid w:val="00AF2048"/>
    <w:rsid w:val="00AF674D"/>
    <w:rsid w:val="00AF729B"/>
    <w:rsid w:val="00B02056"/>
    <w:rsid w:val="00B0397B"/>
    <w:rsid w:val="00B04260"/>
    <w:rsid w:val="00B044E5"/>
    <w:rsid w:val="00B057C7"/>
    <w:rsid w:val="00B0597B"/>
    <w:rsid w:val="00B05E39"/>
    <w:rsid w:val="00B1019D"/>
    <w:rsid w:val="00B14FC6"/>
    <w:rsid w:val="00B17B5A"/>
    <w:rsid w:val="00B20056"/>
    <w:rsid w:val="00B20AC8"/>
    <w:rsid w:val="00B21F8C"/>
    <w:rsid w:val="00B24829"/>
    <w:rsid w:val="00B25259"/>
    <w:rsid w:val="00B26AF7"/>
    <w:rsid w:val="00B27687"/>
    <w:rsid w:val="00B30B2C"/>
    <w:rsid w:val="00B33AFD"/>
    <w:rsid w:val="00B4416B"/>
    <w:rsid w:val="00B51802"/>
    <w:rsid w:val="00B51B3A"/>
    <w:rsid w:val="00B55EE4"/>
    <w:rsid w:val="00B5730B"/>
    <w:rsid w:val="00B6659F"/>
    <w:rsid w:val="00B66A2E"/>
    <w:rsid w:val="00B71102"/>
    <w:rsid w:val="00B72AB0"/>
    <w:rsid w:val="00B85483"/>
    <w:rsid w:val="00B85B31"/>
    <w:rsid w:val="00B86D7E"/>
    <w:rsid w:val="00B87A8F"/>
    <w:rsid w:val="00B905A6"/>
    <w:rsid w:val="00B90E11"/>
    <w:rsid w:val="00B911EB"/>
    <w:rsid w:val="00B94CA5"/>
    <w:rsid w:val="00BA1BF0"/>
    <w:rsid w:val="00BA47D2"/>
    <w:rsid w:val="00BA515D"/>
    <w:rsid w:val="00BA5CEF"/>
    <w:rsid w:val="00BA712F"/>
    <w:rsid w:val="00BA7D12"/>
    <w:rsid w:val="00BB1870"/>
    <w:rsid w:val="00BB2066"/>
    <w:rsid w:val="00BB3087"/>
    <w:rsid w:val="00BB3B9D"/>
    <w:rsid w:val="00BB57B4"/>
    <w:rsid w:val="00BB64FD"/>
    <w:rsid w:val="00BC3089"/>
    <w:rsid w:val="00BC4430"/>
    <w:rsid w:val="00BC4FFC"/>
    <w:rsid w:val="00BC5FFD"/>
    <w:rsid w:val="00BC7441"/>
    <w:rsid w:val="00BD15F7"/>
    <w:rsid w:val="00BD3A60"/>
    <w:rsid w:val="00BD5C83"/>
    <w:rsid w:val="00BD668A"/>
    <w:rsid w:val="00BE015A"/>
    <w:rsid w:val="00BE064A"/>
    <w:rsid w:val="00BE5FF5"/>
    <w:rsid w:val="00BE6ADD"/>
    <w:rsid w:val="00BF276B"/>
    <w:rsid w:val="00BF71D0"/>
    <w:rsid w:val="00BF7E8A"/>
    <w:rsid w:val="00C0082D"/>
    <w:rsid w:val="00C0085A"/>
    <w:rsid w:val="00C00DB5"/>
    <w:rsid w:val="00C02163"/>
    <w:rsid w:val="00C04216"/>
    <w:rsid w:val="00C047AA"/>
    <w:rsid w:val="00C05C19"/>
    <w:rsid w:val="00C0639E"/>
    <w:rsid w:val="00C079E2"/>
    <w:rsid w:val="00C118BE"/>
    <w:rsid w:val="00C13501"/>
    <w:rsid w:val="00C14596"/>
    <w:rsid w:val="00C16D4F"/>
    <w:rsid w:val="00C17333"/>
    <w:rsid w:val="00C20E5B"/>
    <w:rsid w:val="00C216C1"/>
    <w:rsid w:val="00C22521"/>
    <w:rsid w:val="00C30874"/>
    <w:rsid w:val="00C33029"/>
    <w:rsid w:val="00C35D14"/>
    <w:rsid w:val="00C35FD1"/>
    <w:rsid w:val="00C37D0C"/>
    <w:rsid w:val="00C40DB6"/>
    <w:rsid w:val="00C46B1B"/>
    <w:rsid w:val="00C536C6"/>
    <w:rsid w:val="00C56137"/>
    <w:rsid w:val="00C62B14"/>
    <w:rsid w:val="00C644E6"/>
    <w:rsid w:val="00C66363"/>
    <w:rsid w:val="00C66AF4"/>
    <w:rsid w:val="00C70CCE"/>
    <w:rsid w:val="00C71E6A"/>
    <w:rsid w:val="00C73AB4"/>
    <w:rsid w:val="00C74DD0"/>
    <w:rsid w:val="00C75555"/>
    <w:rsid w:val="00C77CEF"/>
    <w:rsid w:val="00C77EFA"/>
    <w:rsid w:val="00C84E5A"/>
    <w:rsid w:val="00C90E96"/>
    <w:rsid w:val="00C91AB2"/>
    <w:rsid w:val="00C95C12"/>
    <w:rsid w:val="00C9670E"/>
    <w:rsid w:val="00C977E1"/>
    <w:rsid w:val="00CA04EC"/>
    <w:rsid w:val="00CA1CD1"/>
    <w:rsid w:val="00CA23F2"/>
    <w:rsid w:val="00CA7CCC"/>
    <w:rsid w:val="00CB0349"/>
    <w:rsid w:val="00CB15E1"/>
    <w:rsid w:val="00CB21D9"/>
    <w:rsid w:val="00CB314E"/>
    <w:rsid w:val="00CB41D1"/>
    <w:rsid w:val="00CC0522"/>
    <w:rsid w:val="00CC1459"/>
    <w:rsid w:val="00CC2B7E"/>
    <w:rsid w:val="00CC47D2"/>
    <w:rsid w:val="00CC5EB6"/>
    <w:rsid w:val="00CD0EF5"/>
    <w:rsid w:val="00CD19E4"/>
    <w:rsid w:val="00CD7645"/>
    <w:rsid w:val="00CE3A4F"/>
    <w:rsid w:val="00CF1F75"/>
    <w:rsid w:val="00CF78B6"/>
    <w:rsid w:val="00CF7D4F"/>
    <w:rsid w:val="00D03F01"/>
    <w:rsid w:val="00D06751"/>
    <w:rsid w:val="00D11D13"/>
    <w:rsid w:val="00D12AF7"/>
    <w:rsid w:val="00D144A4"/>
    <w:rsid w:val="00D147BB"/>
    <w:rsid w:val="00D1786B"/>
    <w:rsid w:val="00D21677"/>
    <w:rsid w:val="00D22D41"/>
    <w:rsid w:val="00D24469"/>
    <w:rsid w:val="00D261D4"/>
    <w:rsid w:val="00D2699F"/>
    <w:rsid w:val="00D325EC"/>
    <w:rsid w:val="00D3689A"/>
    <w:rsid w:val="00D36B31"/>
    <w:rsid w:val="00D4107E"/>
    <w:rsid w:val="00D41180"/>
    <w:rsid w:val="00D4744E"/>
    <w:rsid w:val="00D55116"/>
    <w:rsid w:val="00D57D36"/>
    <w:rsid w:val="00D61D0E"/>
    <w:rsid w:val="00D63294"/>
    <w:rsid w:val="00D63707"/>
    <w:rsid w:val="00D73369"/>
    <w:rsid w:val="00D73B93"/>
    <w:rsid w:val="00D743B1"/>
    <w:rsid w:val="00D74EB0"/>
    <w:rsid w:val="00D75294"/>
    <w:rsid w:val="00D8116E"/>
    <w:rsid w:val="00D811B9"/>
    <w:rsid w:val="00D81571"/>
    <w:rsid w:val="00D81ECA"/>
    <w:rsid w:val="00D8204E"/>
    <w:rsid w:val="00D82E8E"/>
    <w:rsid w:val="00D87CC5"/>
    <w:rsid w:val="00D95076"/>
    <w:rsid w:val="00D96767"/>
    <w:rsid w:val="00DA19DD"/>
    <w:rsid w:val="00DA21B6"/>
    <w:rsid w:val="00DA277E"/>
    <w:rsid w:val="00DA3CB2"/>
    <w:rsid w:val="00DA61F7"/>
    <w:rsid w:val="00DB3A36"/>
    <w:rsid w:val="00DB403C"/>
    <w:rsid w:val="00DB5F08"/>
    <w:rsid w:val="00DB66AB"/>
    <w:rsid w:val="00DB6F56"/>
    <w:rsid w:val="00DB7F8A"/>
    <w:rsid w:val="00DC24FF"/>
    <w:rsid w:val="00DC3ED9"/>
    <w:rsid w:val="00DC4526"/>
    <w:rsid w:val="00DD225F"/>
    <w:rsid w:val="00DE11AD"/>
    <w:rsid w:val="00DE442E"/>
    <w:rsid w:val="00DE5ECC"/>
    <w:rsid w:val="00DF06C1"/>
    <w:rsid w:val="00DF149C"/>
    <w:rsid w:val="00DF4713"/>
    <w:rsid w:val="00DF67BD"/>
    <w:rsid w:val="00DF7BEC"/>
    <w:rsid w:val="00E000C9"/>
    <w:rsid w:val="00E06C07"/>
    <w:rsid w:val="00E10D4A"/>
    <w:rsid w:val="00E1270D"/>
    <w:rsid w:val="00E1305E"/>
    <w:rsid w:val="00E132D6"/>
    <w:rsid w:val="00E13F2F"/>
    <w:rsid w:val="00E1416E"/>
    <w:rsid w:val="00E147F0"/>
    <w:rsid w:val="00E1646B"/>
    <w:rsid w:val="00E20232"/>
    <w:rsid w:val="00E2034F"/>
    <w:rsid w:val="00E304AF"/>
    <w:rsid w:val="00E30D4B"/>
    <w:rsid w:val="00E33156"/>
    <w:rsid w:val="00E339C5"/>
    <w:rsid w:val="00E34F77"/>
    <w:rsid w:val="00E35BF6"/>
    <w:rsid w:val="00E40607"/>
    <w:rsid w:val="00E41DAB"/>
    <w:rsid w:val="00E41E3A"/>
    <w:rsid w:val="00E47114"/>
    <w:rsid w:val="00E57721"/>
    <w:rsid w:val="00E57F57"/>
    <w:rsid w:val="00E65FA4"/>
    <w:rsid w:val="00E67DF0"/>
    <w:rsid w:val="00E71DAC"/>
    <w:rsid w:val="00E731A1"/>
    <w:rsid w:val="00E81DA3"/>
    <w:rsid w:val="00E85053"/>
    <w:rsid w:val="00E91CD1"/>
    <w:rsid w:val="00E927E4"/>
    <w:rsid w:val="00E96583"/>
    <w:rsid w:val="00EA39F2"/>
    <w:rsid w:val="00EA7BAE"/>
    <w:rsid w:val="00EB3747"/>
    <w:rsid w:val="00EB4E2A"/>
    <w:rsid w:val="00EC1794"/>
    <w:rsid w:val="00EC2AF5"/>
    <w:rsid w:val="00EC7D8F"/>
    <w:rsid w:val="00ED16E0"/>
    <w:rsid w:val="00ED5F94"/>
    <w:rsid w:val="00ED6350"/>
    <w:rsid w:val="00ED6B78"/>
    <w:rsid w:val="00ED77A9"/>
    <w:rsid w:val="00EE1B60"/>
    <w:rsid w:val="00EE35F3"/>
    <w:rsid w:val="00EE50E6"/>
    <w:rsid w:val="00EF3605"/>
    <w:rsid w:val="00EF4BEB"/>
    <w:rsid w:val="00F001D9"/>
    <w:rsid w:val="00F04A19"/>
    <w:rsid w:val="00F062D9"/>
    <w:rsid w:val="00F07921"/>
    <w:rsid w:val="00F10808"/>
    <w:rsid w:val="00F109C0"/>
    <w:rsid w:val="00F12C40"/>
    <w:rsid w:val="00F227CF"/>
    <w:rsid w:val="00F24FB9"/>
    <w:rsid w:val="00F251C4"/>
    <w:rsid w:val="00F256DF"/>
    <w:rsid w:val="00F25B76"/>
    <w:rsid w:val="00F25E71"/>
    <w:rsid w:val="00F26417"/>
    <w:rsid w:val="00F31199"/>
    <w:rsid w:val="00F31791"/>
    <w:rsid w:val="00F319E6"/>
    <w:rsid w:val="00F32EF2"/>
    <w:rsid w:val="00F32F2E"/>
    <w:rsid w:val="00F40F9D"/>
    <w:rsid w:val="00F41949"/>
    <w:rsid w:val="00F536F9"/>
    <w:rsid w:val="00F5681E"/>
    <w:rsid w:val="00F57949"/>
    <w:rsid w:val="00F62204"/>
    <w:rsid w:val="00F62E16"/>
    <w:rsid w:val="00F63CC4"/>
    <w:rsid w:val="00F67DB4"/>
    <w:rsid w:val="00F7011D"/>
    <w:rsid w:val="00F713D2"/>
    <w:rsid w:val="00F7143A"/>
    <w:rsid w:val="00F71C14"/>
    <w:rsid w:val="00F74247"/>
    <w:rsid w:val="00F7473D"/>
    <w:rsid w:val="00F7589E"/>
    <w:rsid w:val="00F80A3B"/>
    <w:rsid w:val="00F819D0"/>
    <w:rsid w:val="00F90B21"/>
    <w:rsid w:val="00F91DE4"/>
    <w:rsid w:val="00F93FF8"/>
    <w:rsid w:val="00F97C3F"/>
    <w:rsid w:val="00FA23D5"/>
    <w:rsid w:val="00FA3C1D"/>
    <w:rsid w:val="00FB15D2"/>
    <w:rsid w:val="00FB19AB"/>
    <w:rsid w:val="00FB2FAA"/>
    <w:rsid w:val="00FB332E"/>
    <w:rsid w:val="00FB6F62"/>
    <w:rsid w:val="00FC082A"/>
    <w:rsid w:val="00FC3083"/>
    <w:rsid w:val="00FC5006"/>
    <w:rsid w:val="00FC6D6F"/>
    <w:rsid w:val="00FC742F"/>
    <w:rsid w:val="00FD0762"/>
    <w:rsid w:val="00FD3BE5"/>
    <w:rsid w:val="00FD5E05"/>
    <w:rsid w:val="00FE442D"/>
    <w:rsid w:val="00FE47EA"/>
    <w:rsid w:val="00FF0D3F"/>
    <w:rsid w:val="00FF1DE4"/>
    <w:rsid w:val="00FF33E5"/>
    <w:rsid w:val="00FF5D31"/>
    <w:rsid w:val="00FF6F46"/>
    <w:rsid w:val="00FF7F0D"/>
    <w:rsid w:val="7D4C7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AC3669"/>
  <w15:chartTrackingRefBased/>
  <w15:docId w15:val="{FFEC41A2-57C3-438D-9EDA-38C7F2D24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Arial"/>
        <w:lang w:val="en-US" w:eastAsia="ja-JP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F7BEC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3F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8">
    <w:name w:val="heading 8"/>
    <w:basedOn w:val="Normal"/>
    <w:next w:val="Normal"/>
    <w:qFormat/>
    <w:rsid w:val="009E0C78"/>
    <w:pPr>
      <w:spacing w:before="240" w:after="60" w:line="240" w:lineRule="auto"/>
      <w:outlineLvl w:val="7"/>
    </w:pPr>
    <w:rPr>
      <w:rFonts w:eastAsia="Times New Roman" w:cs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17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860"/>
  </w:style>
  <w:style w:type="paragraph" w:styleId="Footer">
    <w:name w:val="footer"/>
    <w:basedOn w:val="Normal"/>
    <w:link w:val="FooterChar"/>
    <w:uiPriority w:val="99"/>
    <w:unhideWhenUsed/>
    <w:rsid w:val="00517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860"/>
  </w:style>
  <w:style w:type="character" w:styleId="Hyperlink">
    <w:name w:val="Hyperlink"/>
    <w:unhideWhenUsed/>
    <w:rsid w:val="002C718F"/>
    <w:rPr>
      <w:color w:val="0000FF"/>
      <w:u w:val="single"/>
    </w:rPr>
  </w:style>
  <w:style w:type="paragraph" w:styleId="BodyText">
    <w:name w:val="Body Text"/>
    <w:basedOn w:val="Normal"/>
    <w:link w:val="BodyTextChar"/>
    <w:rsid w:val="00650553"/>
    <w:pPr>
      <w:spacing w:after="0" w:line="240" w:lineRule="auto"/>
    </w:pPr>
    <w:rPr>
      <w:rFonts w:ascii="Garamond" w:eastAsia="MS Mincho" w:hAnsi="Garamond" w:cs="Times New Roman"/>
      <w:bCs/>
      <w:sz w:val="24"/>
      <w:szCs w:val="20"/>
      <w:lang w:val="en-GB"/>
    </w:rPr>
  </w:style>
  <w:style w:type="character" w:customStyle="1" w:styleId="BodyTextChar">
    <w:name w:val="Body Text Char"/>
    <w:link w:val="BodyText"/>
    <w:rsid w:val="00650553"/>
    <w:rPr>
      <w:rFonts w:ascii="Garamond" w:eastAsia="MS Mincho" w:hAnsi="Garamond" w:cs="Times New Roman"/>
      <w:bCs/>
      <w:sz w:val="24"/>
      <w:lang w:val="en-GB"/>
    </w:rPr>
  </w:style>
  <w:style w:type="paragraph" w:customStyle="1" w:styleId="TableText1">
    <w:name w:val="Table Text 1"/>
    <w:basedOn w:val="Normal"/>
    <w:autoRedefine/>
    <w:rsid w:val="002213D0"/>
    <w:pPr>
      <w:tabs>
        <w:tab w:val="left" w:pos="3420"/>
      </w:tabs>
      <w:spacing w:before="120" w:after="120" w:line="240" w:lineRule="atLeast"/>
      <w:jc w:val="both"/>
    </w:pPr>
    <w:rPr>
      <w:rFonts w:ascii="Arial" w:eastAsia="Times New Roman" w:hAnsi="Arial"/>
      <w:sz w:val="16"/>
      <w:szCs w:val="16"/>
    </w:rPr>
  </w:style>
  <w:style w:type="paragraph" w:customStyle="1" w:styleId="TableText">
    <w:name w:val="Table Text"/>
    <w:basedOn w:val="Normal"/>
    <w:link w:val="TableTextChar"/>
    <w:autoRedefine/>
    <w:rsid w:val="002E50DE"/>
    <w:pPr>
      <w:tabs>
        <w:tab w:val="left" w:pos="3420"/>
      </w:tabs>
      <w:spacing w:after="0" w:line="240" w:lineRule="atLeast"/>
    </w:pPr>
    <w:rPr>
      <w:rFonts w:ascii="Arial" w:eastAsia="Times New Roman" w:hAnsi="Arial" w:cs="Times New Roman"/>
      <w:sz w:val="16"/>
      <w:szCs w:val="16"/>
    </w:rPr>
  </w:style>
  <w:style w:type="character" w:customStyle="1" w:styleId="TableTextChar">
    <w:name w:val="Table Text Char"/>
    <w:link w:val="TableText"/>
    <w:rsid w:val="002E50DE"/>
    <w:rPr>
      <w:rFonts w:ascii="Arial" w:eastAsia="Times New Roman" w:hAnsi="Arial" w:cs="Times New Roman"/>
      <w:sz w:val="16"/>
      <w:szCs w:val="16"/>
    </w:rPr>
  </w:style>
  <w:style w:type="paragraph" w:styleId="BodyText3">
    <w:name w:val="Body Text 3"/>
    <w:basedOn w:val="Normal"/>
    <w:link w:val="BodyText3Char"/>
    <w:rsid w:val="00473FEA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473FEA"/>
    <w:rPr>
      <w:rFonts w:eastAsia="Calibri" w:cs="Arial"/>
      <w:sz w:val="16"/>
      <w:szCs w:val="16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7B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A7B4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30DDD"/>
    <w:rPr>
      <w:rFonts w:eastAsia="Times New Roman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ocumentTitle">
    <w:name w:val="Document Title"/>
    <w:basedOn w:val="Normal"/>
    <w:rsid w:val="00712901"/>
    <w:pPr>
      <w:widowControl w:val="0"/>
      <w:tabs>
        <w:tab w:val="left" w:pos="3420"/>
      </w:tabs>
      <w:autoSpaceDE w:val="0"/>
      <w:autoSpaceDN w:val="0"/>
      <w:spacing w:before="360" w:after="240" w:line="240" w:lineRule="auto"/>
      <w:jc w:val="center"/>
    </w:pPr>
    <w:rPr>
      <w:rFonts w:ascii="Arial" w:eastAsia="Times New Roman" w:hAnsi="Arial"/>
      <w:b/>
      <w:bCs/>
      <w:caps/>
      <w:color w:val="000066"/>
      <w:sz w:val="32"/>
      <w:szCs w:val="48"/>
    </w:rPr>
  </w:style>
  <w:style w:type="paragraph" w:customStyle="1" w:styleId="SectionTitle">
    <w:name w:val="Section Title"/>
    <w:basedOn w:val="Normal"/>
    <w:next w:val="Normal"/>
    <w:rsid w:val="00185F35"/>
    <w:pPr>
      <w:pBdr>
        <w:bottom w:val="single" w:sz="6" w:space="1" w:color="808080"/>
      </w:pBdr>
      <w:tabs>
        <w:tab w:val="left" w:pos="3420"/>
      </w:tabs>
      <w:spacing w:before="220" w:after="120" w:line="220" w:lineRule="atLeast"/>
      <w:jc w:val="both"/>
    </w:pPr>
    <w:rPr>
      <w:rFonts w:ascii="Garamond" w:eastAsia="Times New Roman" w:hAnsi="Garamond"/>
      <w:caps/>
      <w:spacing w:val="15"/>
      <w:sz w:val="20"/>
      <w:szCs w:val="20"/>
    </w:rPr>
  </w:style>
  <w:style w:type="paragraph" w:customStyle="1" w:styleId="ProjectTitle">
    <w:name w:val="Project Title"/>
    <w:basedOn w:val="Normal"/>
    <w:next w:val="Normal"/>
    <w:rsid w:val="00185F35"/>
    <w:pPr>
      <w:widowControl w:val="0"/>
      <w:tabs>
        <w:tab w:val="left" w:pos="3420"/>
      </w:tabs>
      <w:autoSpaceDE w:val="0"/>
      <w:autoSpaceDN w:val="0"/>
      <w:spacing w:before="240" w:after="120" w:line="288" w:lineRule="auto"/>
      <w:jc w:val="center"/>
    </w:pPr>
    <w:rPr>
      <w:rFonts w:ascii="Arial" w:eastAsia="Times New Roman" w:hAnsi="Arial"/>
      <w:b/>
      <w:bCs/>
      <w:caps/>
      <w:color w:val="000066"/>
      <w:sz w:val="36"/>
      <w:szCs w:val="36"/>
    </w:rPr>
  </w:style>
  <w:style w:type="paragraph" w:customStyle="1" w:styleId="Centered">
    <w:name w:val="Centered"/>
    <w:basedOn w:val="TableText"/>
    <w:rsid w:val="0093344A"/>
    <w:pPr>
      <w:jc w:val="center"/>
    </w:pPr>
    <w:rPr>
      <w:rFonts w:cs="Arial"/>
    </w:rPr>
  </w:style>
  <w:style w:type="paragraph" w:customStyle="1" w:styleId="NoteText">
    <w:name w:val="Note Text"/>
    <w:basedOn w:val="Normal"/>
    <w:autoRedefine/>
    <w:rsid w:val="001866D5"/>
    <w:pPr>
      <w:tabs>
        <w:tab w:val="left" w:pos="3420"/>
      </w:tabs>
      <w:spacing w:after="0" w:line="240" w:lineRule="atLeast"/>
      <w:jc w:val="both"/>
    </w:pPr>
    <w:rPr>
      <w:rFonts w:ascii="Arial" w:eastAsia="Times New Roman" w:hAnsi="Arial"/>
      <w:b/>
      <w:i/>
      <w:color w:val="666699"/>
      <w:sz w:val="16"/>
      <w:szCs w:val="16"/>
    </w:rPr>
  </w:style>
  <w:style w:type="paragraph" w:customStyle="1" w:styleId="Items">
    <w:name w:val="Items"/>
    <w:basedOn w:val="Footer"/>
    <w:rsid w:val="008D6479"/>
    <w:pPr>
      <w:numPr>
        <w:numId w:val="9"/>
      </w:numPr>
      <w:tabs>
        <w:tab w:val="clear" w:pos="4680"/>
        <w:tab w:val="clear" w:pos="9360"/>
      </w:tabs>
      <w:spacing w:before="60" w:after="60"/>
    </w:pPr>
    <w:rPr>
      <w:rFonts w:ascii="Arial" w:eastAsia="Times New Roman" w:hAnsi="Arial"/>
      <w:sz w:val="20"/>
      <w:szCs w:val="20"/>
      <w:lang w:val="en-GB"/>
    </w:rPr>
  </w:style>
  <w:style w:type="character" w:styleId="Emphasis">
    <w:name w:val="Emphasis"/>
    <w:qFormat/>
    <w:rsid w:val="00BB64FD"/>
    <w:rPr>
      <w:b/>
      <w:bCs/>
      <w:i w:val="0"/>
      <w:iCs w:val="0"/>
    </w:rPr>
  </w:style>
  <w:style w:type="paragraph" w:customStyle="1" w:styleId="tabletext0">
    <w:name w:val="tabletext"/>
    <w:basedOn w:val="Normal"/>
    <w:rsid w:val="003F701D"/>
    <w:pPr>
      <w:spacing w:after="0" w:line="240" w:lineRule="atLeast"/>
    </w:pPr>
    <w:rPr>
      <w:rFonts w:ascii="Arial" w:hAnsi="Arial"/>
      <w:sz w:val="16"/>
      <w:szCs w:val="16"/>
    </w:rPr>
  </w:style>
  <w:style w:type="table" w:styleId="GridTable1Light-Accent1">
    <w:name w:val="Grid Table 1 Light Accent 1"/>
    <w:basedOn w:val="TableNormal"/>
    <w:uiPriority w:val="46"/>
    <w:tblPr>
      <w:tblStyleRowBandSize w:val="1"/>
      <w:tblStyleColBandSize w:val="1"/>
      <w:tblInd w:w="0" w:type="dxa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F7011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93FF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60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1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8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9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oter" Target="footer1.xml"/><Relationship Id="rId9" Type="http://schemas.openxmlformats.org/officeDocument/2006/relationships/printerSettings" Target="printerSettings/printerSettings1.bin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B40603-D1DA-5247-AF24-5430D3571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404</Words>
  <Characters>2304</Characters>
  <Application>Microsoft Macintosh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Tinhvan Group</Company>
  <LinksUpToDate>false</LinksUpToDate>
  <CharactersWithSpaces>27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Ngoc PT</dc:creator>
  <cp:keywords>CV, Dev</cp:keywords>
  <cp:lastModifiedBy>Microsoft Office User</cp:lastModifiedBy>
  <cp:revision>50</cp:revision>
  <cp:lastPrinted>2018-10-23T16:39:00Z</cp:lastPrinted>
  <dcterms:created xsi:type="dcterms:W3CDTF">2018-10-22T14:02:00Z</dcterms:created>
  <dcterms:modified xsi:type="dcterms:W3CDTF">2018-10-23T16:41:00Z</dcterms:modified>
</cp:coreProperties>
</file>